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07773" w:rsidRPr="002138CD" w:rsidRDefault="002138CD" w:rsidP="00A07773">
      <w:pPr>
        <w:autoSpaceDE w:val="0"/>
        <w:autoSpaceDN w:val="0"/>
        <w:adjustRightInd w:val="0"/>
        <w:jc w:val="right"/>
        <w:rPr>
          <w:rFonts w:ascii="Arial" w:hAnsi="Arial" w:cs="Arial"/>
          <w:b/>
          <w:color w:val="365F91" w:themeColor="accent1" w:themeShade="BF"/>
          <w:sz w:val="20"/>
          <w:szCs w:val="20"/>
          <w:lang w:val="sr-Cyrl-ME"/>
        </w:rPr>
      </w:pPr>
      <w:r>
        <w:rPr>
          <w:rFonts w:ascii="Arial" w:hAnsi="Arial" w:cs="Arial"/>
          <w:b/>
          <w:color w:val="365F91" w:themeColor="accent1" w:themeShade="BF"/>
          <w:szCs w:val="24"/>
          <w:lang w:val="sr-Cyrl-ME"/>
        </w:rPr>
        <w:t>ОБРАЗАЦ</w:t>
      </w:r>
    </w:p>
    <w:p w:rsidR="00067FCF" w:rsidRPr="00322389" w:rsidRDefault="00067FCF" w:rsidP="00BA7396">
      <w:pPr>
        <w:autoSpaceDE w:val="0"/>
        <w:autoSpaceDN w:val="0"/>
        <w:adjustRightInd w:val="0"/>
        <w:rPr>
          <w:rFonts w:ascii="Arial" w:hAnsi="Arial" w:cs="Arial"/>
          <w:b/>
          <w:color w:val="365F91" w:themeColor="accent1" w:themeShade="BF"/>
          <w:sz w:val="20"/>
          <w:szCs w:val="20"/>
        </w:rPr>
      </w:pPr>
    </w:p>
    <w:p w:rsidR="00067FCF" w:rsidRPr="00322389" w:rsidRDefault="00067FCF" w:rsidP="00BA7396">
      <w:pPr>
        <w:autoSpaceDE w:val="0"/>
        <w:autoSpaceDN w:val="0"/>
        <w:adjustRightInd w:val="0"/>
        <w:rPr>
          <w:rFonts w:ascii="Arial" w:hAnsi="Arial" w:cs="Arial"/>
          <w:b/>
          <w:color w:val="365F91" w:themeColor="accent1" w:themeShade="BF"/>
          <w:sz w:val="20"/>
          <w:szCs w:val="20"/>
        </w:rPr>
      </w:pPr>
    </w:p>
    <w:tbl>
      <w:tblPr>
        <w:tblStyle w:val="LightGrid-Accent5"/>
        <w:tblW w:w="0" w:type="auto"/>
        <w:tblLook w:val="04A0" w:firstRow="1" w:lastRow="0" w:firstColumn="1" w:lastColumn="0" w:noHBand="0" w:noVBand="1"/>
      </w:tblPr>
      <w:tblGrid>
        <w:gridCol w:w="3978"/>
        <w:gridCol w:w="5598"/>
      </w:tblGrid>
      <w:tr w:rsidR="00C72668" w:rsidRPr="00322389" w:rsidTr="000511F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C72668" w:rsidRPr="00322389" w:rsidRDefault="005505CD" w:rsidP="00C75DF0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8"/>
                <w:szCs w:val="20"/>
              </w:rPr>
            </w:pPr>
            <w:r w:rsidRPr="005505CD">
              <w:rPr>
                <w:rFonts w:ascii="Arial" w:hAnsi="Arial" w:cs="Arial"/>
                <w:color w:val="365F91" w:themeColor="accent1" w:themeShade="BF"/>
                <w:szCs w:val="24"/>
              </w:rPr>
              <w:t>ИЗВЈЕШТАЈ О АНАЛИЗИ УТИЦАЈА ПРОПИСА ЗА ЛОКАЛНЕ САМОУПРАВЕ</w:t>
            </w:r>
          </w:p>
        </w:tc>
      </w:tr>
      <w:tr w:rsidR="002474AB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8" w:type="dxa"/>
          </w:tcPr>
          <w:p w:rsidR="005505CD" w:rsidRPr="005505CD" w:rsidRDefault="005505CD" w:rsidP="005505CD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550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ДЛАГАЧ ПРОПИСА</w:t>
            </w:r>
            <w:r w:rsidRPr="00550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</w:p>
          <w:p w:rsidR="002474AB" w:rsidRPr="00322389" w:rsidRDefault="002474AB" w:rsidP="005505CD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</w:p>
        </w:tc>
        <w:tc>
          <w:tcPr>
            <w:tcW w:w="5598" w:type="dxa"/>
          </w:tcPr>
          <w:p w:rsidR="00545787" w:rsidRPr="00545787" w:rsidRDefault="00545787" w:rsidP="00545787">
            <w:pPr>
              <w:tabs>
                <w:tab w:val="left" w:pos="288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Cs w:val="0"/>
                <w:szCs w:val="24"/>
              </w:rPr>
            </w:pPr>
            <w:proofErr w:type="spellStart"/>
            <w:r w:rsidRPr="00545787">
              <w:rPr>
                <w:rFonts w:ascii="Arial" w:hAnsi="Arial" w:cs="Arial"/>
                <w:bCs w:val="0"/>
                <w:szCs w:val="24"/>
              </w:rPr>
              <w:t>Предсједник</w:t>
            </w:r>
            <w:proofErr w:type="spellEnd"/>
            <w:r w:rsidRPr="00545787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Pr="00545787">
              <w:rPr>
                <w:rFonts w:ascii="Arial" w:hAnsi="Arial" w:cs="Arial"/>
                <w:bCs w:val="0"/>
                <w:szCs w:val="24"/>
              </w:rPr>
              <w:t>Општине</w:t>
            </w:r>
            <w:proofErr w:type="spellEnd"/>
            <w:r w:rsidRPr="00545787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Pr="00545787">
              <w:rPr>
                <w:rFonts w:ascii="Arial" w:hAnsi="Arial" w:cs="Arial"/>
                <w:bCs w:val="0"/>
                <w:szCs w:val="24"/>
              </w:rPr>
              <w:t>Никшић</w:t>
            </w:r>
            <w:proofErr w:type="spellEnd"/>
            <w:r w:rsidRPr="00545787">
              <w:rPr>
                <w:rFonts w:ascii="Arial" w:hAnsi="Arial" w:cs="Arial"/>
                <w:bCs w:val="0"/>
                <w:szCs w:val="24"/>
              </w:rPr>
              <w:t xml:space="preserve"> </w:t>
            </w:r>
          </w:p>
          <w:p w:rsidR="002474AB" w:rsidRPr="002474AB" w:rsidRDefault="00545787" w:rsidP="00545787">
            <w:pPr>
              <w:tabs>
                <w:tab w:val="left" w:pos="288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365F91"/>
                <w:sz w:val="20"/>
                <w:szCs w:val="20"/>
              </w:rPr>
            </w:pPr>
            <w:proofErr w:type="spellStart"/>
            <w:r w:rsidRPr="00545787">
              <w:rPr>
                <w:rFonts w:ascii="Arial" w:hAnsi="Arial" w:cs="Arial"/>
                <w:bCs w:val="0"/>
                <w:szCs w:val="24"/>
              </w:rPr>
              <w:t>Дирекција</w:t>
            </w:r>
            <w:proofErr w:type="spellEnd"/>
            <w:r w:rsidRPr="00545787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Pr="00545787">
              <w:rPr>
                <w:rFonts w:ascii="Arial" w:hAnsi="Arial" w:cs="Arial"/>
                <w:bCs w:val="0"/>
                <w:szCs w:val="24"/>
              </w:rPr>
              <w:t>за</w:t>
            </w:r>
            <w:proofErr w:type="spellEnd"/>
            <w:r w:rsidRPr="00545787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Pr="00545787">
              <w:rPr>
                <w:rFonts w:ascii="Arial" w:hAnsi="Arial" w:cs="Arial"/>
                <w:bCs w:val="0"/>
                <w:szCs w:val="24"/>
              </w:rPr>
              <w:t>имовину</w:t>
            </w:r>
            <w:proofErr w:type="spellEnd"/>
          </w:p>
        </w:tc>
      </w:tr>
      <w:tr w:rsidR="002474AB" w:rsidRPr="00E41911" w:rsidTr="0076442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8" w:type="dxa"/>
          </w:tcPr>
          <w:p w:rsidR="002474AB" w:rsidRPr="00322389" w:rsidRDefault="00D104AD" w:rsidP="009E489E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ЗИВ ПРОПИСА</w:t>
            </w:r>
          </w:p>
        </w:tc>
        <w:tc>
          <w:tcPr>
            <w:tcW w:w="5598" w:type="dxa"/>
          </w:tcPr>
          <w:p w:rsidR="002474AB" w:rsidRPr="00E41911" w:rsidRDefault="00846395" w:rsidP="00BB753E">
            <w:pPr>
              <w:tabs>
                <w:tab w:val="left" w:pos="2880"/>
              </w:tabs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bCs w:val="0"/>
                <w:szCs w:val="24"/>
              </w:rPr>
            </w:pPr>
            <w:proofErr w:type="spellStart"/>
            <w:r w:rsidRPr="00846395">
              <w:rPr>
                <w:rFonts w:ascii="Arial" w:hAnsi="Arial" w:cs="Arial"/>
                <w:bCs w:val="0"/>
                <w:szCs w:val="24"/>
              </w:rPr>
              <w:t>Одлука</w:t>
            </w:r>
            <w:proofErr w:type="spellEnd"/>
            <w:r w:rsidRPr="00846395">
              <w:rPr>
                <w:rFonts w:ascii="Arial" w:hAnsi="Arial" w:cs="Arial"/>
                <w:bCs w:val="0"/>
                <w:szCs w:val="24"/>
              </w:rPr>
              <w:t xml:space="preserve"> </w:t>
            </w:r>
            <w:r w:rsidR="00E41911">
              <w:rPr>
                <w:rFonts w:ascii="Arial" w:hAnsi="Arial" w:cs="Arial"/>
                <w:bCs w:val="0"/>
                <w:szCs w:val="24"/>
              </w:rPr>
              <w:t xml:space="preserve"> о </w:t>
            </w:r>
            <w:proofErr w:type="spellStart"/>
            <w:r w:rsidR="00E41911">
              <w:rPr>
                <w:rFonts w:ascii="Arial" w:hAnsi="Arial" w:cs="Arial"/>
                <w:bCs w:val="0"/>
                <w:szCs w:val="24"/>
              </w:rPr>
              <w:t>давању</w:t>
            </w:r>
            <w:proofErr w:type="spellEnd"/>
            <w:r w:rsidR="00E41911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="00E41911">
              <w:rPr>
                <w:rFonts w:ascii="Arial" w:hAnsi="Arial" w:cs="Arial"/>
                <w:bCs w:val="0"/>
                <w:szCs w:val="24"/>
              </w:rPr>
              <w:t>сагласности</w:t>
            </w:r>
            <w:proofErr w:type="spellEnd"/>
            <w:r w:rsidR="00E41911">
              <w:rPr>
                <w:rFonts w:ascii="Arial" w:hAnsi="Arial" w:cs="Arial"/>
                <w:bCs w:val="0"/>
                <w:szCs w:val="24"/>
              </w:rPr>
              <w:t xml:space="preserve"> »</w:t>
            </w:r>
            <w:proofErr w:type="spellStart"/>
            <w:r w:rsidR="00E41911">
              <w:rPr>
                <w:rFonts w:ascii="Arial" w:hAnsi="Arial" w:cs="Arial"/>
                <w:bCs w:val="0"/>
                <w:szCs w:val="24"/>
              </w:rPr>
              <w:t>Евентус</w:t>
            </w:r>
            <w:proofErr w:type="spellEnd"/>
            <w:r w:rsidRPr="00846395">
              <w:rPr>
                <w:rFonts w:ascii="Arial" w:hAnsi="Arial" w:cs="Arial"/>
                <w:bCs w:val="0"/>
                <w:szCs w:val="24"/>
              </w:rPr>
              <w:t>«</w:t>
            </w:r>
            <w:r w:rsidR="00E41911" w:rsidRPr="00E41911">
              <w:rPr>
                <w:rFonts w:ascii="Arial" w:hAnsi="Arial" w:cs="Arial"/>
                <w:bCs w:val="0"/>
                <w:szCs w:val="24"/>
              </w:rPr>
              <w:t>-у</w:t>
            </w:r>
            <w:r w:rsidRPr="00846395">
              <w:rPr>
                <w:rFonts w:ascii="Arial" w:hAnsi="Arial" w:cs="Arial"/>
                <w:bCs w:val="0"/>
                <w:szCs w:val="24"/>
              </w:rPr>
              <w:t xml:space="preserve"> ДОО </w:t>
            </w:r>
            <w:proofErr w:type="spellStart"/>
            <w:r w:rsidRPr="00846395">
              <w:rPr>
                <w:rFonts w:ascii="Arial" w:hAnsi="Arial" w:cs="Arial"/>
                <w:bCs w:val="0"/>
                <w:szCs w:val="24"/>
              </w:rPr>
              <w:t>Никшић</w:t>
            </w:r>
            <w:proofErr w:type="spellEnd"/>
            <w:r w:rsidRPr="00846395">
              <w:rPr>
                <w:rFonts w:ascii="Arial" w:hAnsi="Arial" w:cs="Arial"/>
                <w:bCs w:val="0"/>
                <w:szCs w:val="24"/>
              </w:rPr>
              <w:t xml:space="preserve">  </w:t>
            </w:r>
            <w:proofErr w:type="spellStart"/>
            <w:r w:rsidR="002347A4">
              <w:rPr>
                <w:rFonts w:ascii="Arial" w:hAnsi="Arial" w:cs="Arial"/>
                <w:bCs w:val="0"/>
                <w:szCs w:val="24"/>
              </w:rPr>
              <w:t>за</w:t>
            </w:r>
            <w:proofErr w:type="spellEnd"/>
            <w:r w:rsidR="002347A4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="002347A4">
              <w:rPr>
                <w:rFonts w:ascii="Arial" w:hAnsi="Arial" w:cs="Arial"/>
                <w:bCs w:val="0"/>
                <w:szCs w:val="24"/>
              </w:rPr>
              <w:t>издавање</w:t>
            </w:r>
            <w:proofErr w:type="spellEnd"/>
            <w:r w:rsidR="002347A4">
              <w:rPr>
                <w:rFonts w:ascii="Arial" w:hAnsi="Arial" w:cs="Arial"/>
                <w:bCs w:val="0"/>
                <w:szCs w:val="24"/>
              </w:rPr>
              <w:t xml:space="preserve"> у </w:t>
            </w:r>
            <w:proofErr w:type="spellStart"/>
            <w:r w:rsidR="002347A4">
              <w:rPr>
                <w:rFonts w:ascii="Arial" w:hAnsi="Arial" w:cs="Arial"/>
                <w:bCs w:val="0"/>
                <w:szCs w:val="24"/>
              </w:rPr>
              <w:t>подзакуп</w:t>
            </w:r>
            <w:proofErr w:type="spellEnd"/>
            <w:r w:rsidR="002347A4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="002347A4">
              <w:rPr>
                <w:rFonts w:ascii="Arial" w:hAnsi="Arial" w:cs="Arial"/>
                <w:bCs w:val="0"/>
                <w:szCs w:val="24"/>
              </w:rPr>
              <w:t>пословн</w:t>
            </w:r>
            <w:r w:rsidR="002347A4" w:rsidRPr="00E41911">
              <w:rPr>
                <w:rFonts w:ascii="Arial" w:hAnsi="Arial" w:cs="Arial"/>
                <w:bCs w:val="0"/>
                <w:szCs w:val="24"/>
              </w:rPr>
              <w:t>ог</w:t>
            </w:r>
            <w:proofErr w:type="spellEnd"/>
            <w:r w:rsidRPr="00846395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Pr="00846395">
              <w:rPr>
                <w:rFonts w:ascii="Arial" w:hAnsi="Arial" w:cs="Arial"/>
                <w:bCs w:val="0"/>
                <w:szCs w:val="24"/>
              </w:rPr>
              <w:t>простора</w:t>
            </w:r>
            <w:proofErr w:type="spellEnd"/>
            <w:r w:rsidRPr="00846395">
              <w:rPr>
                <w:rFonts w:ascii="Arial" w:hAnsi="Arial" w:cs="Arial"/>
                <w:bCs w:val="0"/>
                <w:szCs w:val="24"/>
              </w:rPr>
              <w:t xml:space="preserve"> у </w:t>
            </w:r>
            <w:proofErr w:type="spellStart"/>
            <w:r w:rsidRPr="00846395">
              <w:rPr>
                <w:rFonts w:ascii="Arial" w:hAnsi="Arial" w:cs="Arial"/>
                <w:bCs w:val="0"/>
                <w:szCs w:val="24"/>
              </w:rPr>
              <w:t>објекту</w:t>
            </w:r>
            <w:proofErr w:type="spellEnd"/>
            <w:r w:rsidRPr="00846395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Pr="00846395">
              <w:rPr>
                <w:rFonts w:ascii="Arial" w:hAnsi="Arial" w:cs="Arial"/>
                <w:bCs w:val="0"/>
                <w:szCs w:val="24"/>
              </w:rPr>
              <w:t>Дома</w:t>
            </w:r>
            <w:proofErr w:type="spellEnd"/>
            <w:r w:rsidRPr="00846395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Pr="00846395">
              <w:rPr>
                <w:rFonts w:ascii="Arial" w:hAnsi="Arial" w:cs="Arial"/>
                <w:bCs w:val="0"/>
                <w:szCs w:val="24"/>
              </w:rPr>
              <w:t>револуције</w:t>
            </w:r>
            <w:proofErr w:type="spellEnd"/>
            <w:r w:rsidRPr="00846395">
              <w:rPr>
                <w:rFonts w:ascii="Arial" w:hAnsi="Arial" w:cs="Arial"/>
                <w:bCs w:val="0"/>
                <w:szCs w:val="24"/>
              </w:rPr>
              <w:t xml:space="preserve"> у </w:t>
            </w:r>
            <w:proofErr w:type="spellStart"/>
            <w:r w:rsidRPr="00846395">
              <w:rPr>
                <w:rFonts w:ascii="Arial" w:hAnsi="Arial" w:cs="Arial"/>
                <w:bCs w:val="0"/>
                <w:szCs w:val="24"/>
              </w:rPr>
              <w:t>Никшићу</w:t>
            </w:r>
            <w:proofErr w:type="spellEnd"/>
          </w:p>
        </w:tc>
      </w:tr>
      <w:tr w:rsidR="009E489E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D104AD" w:rsidRPr="00D104AD" w:rsidRDefault="009E489E" w:rsidP="00D104AD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1. </w:t>
            </w:r>
            <w:proofErr w:type="spellStart"/>
            <w:r w:rsidR="00D104AD"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ефинисање</w:t>
            </w:r>
            <w:proofErr w:type="spellEnd"/>
            <w:r w:rsidR="00D104AD"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D104AD"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блема</w:t>
            </w:r>
            <w:proofErr w:type="spellEnd"/>
          </w:p>
          <w:p w:rsidR="00D104AD" w:rsidRPr="00D104AD" w:rsidRDefault="00D104AD" w:rsidP="00D104AD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вести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конски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носно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ратешки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ли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руги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снов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оношење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? </w:t>
            </w:r>
          </w:p>
          <w:p w:rsidR="00D104AD" w:rsidRPr="00D104AD" w:rsidRDefault="00D104AD" w:rsidP="000A1BF5">
            <w:pPr>
              <w:autoSpaceDE w:val="0"/>
              <w:autoSpaceDN w:val="0"/>
              <w:adjustRightInd w:val="0"/>
              <w:spacing w:before="120" w:after="120"/>
              <w:ind w:left="720" w:hanging="7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е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ом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тврђују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опствене</w:t>
            </w:r>
            <w:proofErr w:type="spellEnd"/>
            <w:proofErr w:type="gram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длежности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ли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несени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,</w:t>
            </w:r>
            <w:r w:rsidR="000A1B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носно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вјерени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слови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окалне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амоуправе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D104AD" w:rsidRPr="00D104AD" w:rsidRDefault="00D104AD" w:rsidP="00D104AD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е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блеме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реба</w:t>
            </w:r>
            <w:proofErr w:type="spellEnd"/>
            <w:proofErr w:type="gram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ијеши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дложени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акт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D104AD" w:rsidRPr="00D104AD" w:rsidRDefault="00D104AD" w:rsidP="00D104AD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ли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блем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ма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одну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имензију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 (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ма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себни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тицај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жене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)</w:t>
            </w:r>
          </w:p>
          <w:p w:rsidR="00D104AD" w:rsidRPr="00D104AD" w:rsidRDefault="00D104AD" w:rsidP="00D104AD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и</w:t>
            </w:r>
            <w:proofErr w:type="spellEnd"/>
            <w:r w:rsidR="000A1B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зроци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блема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D104AD" w:rsidRPr="00D104AD" w:rsidRDefault="00D104AD" w:rsidP="00D104AD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е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сљедице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блема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D104AD" w:rsidRPr="00D104AD" w:rsidRDefault="00D104AD" w:rsidP="00D104AD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и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бјекти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штећени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и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чин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у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ој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јери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9E489E" w:rsidRPr="00D104AD" w:rsidRDefault="00D104AD" w:rsidP="00D104AD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ако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и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блем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еволуирао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ез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мјене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(“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атус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qуо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”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ција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)?</w:t>
            </w:r>
          </w:p>
        </w:tc>
      </w:tr>
      <w:tr w:rsidR="009E489E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F42B8E" w:rsidRPr="00F42B8E" w:rsidRDefault="00F42B8E" w:rsidP="00053A07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994394">
              <w:rPr>
                <w:rFonts w:ascii="Arial" w:hAnsi="Arial" w:cs="Arial"/>
                <w:color w:val="365F91"/>
                <w:sz w:val="20"/>
                <w:szCs w:val="20"/>
              </w:rPr>
              <w:tab/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авни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снов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оношење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ве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луке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адржан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у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члану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29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ав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2 и 39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ав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7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кона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о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ржавној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мовини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(„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лужбени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ст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ЦГ“,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р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. 21/09 и 40/11),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члану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38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ав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1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ачка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9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кона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о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окалној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амоуправи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(„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лужбени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ст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ЦГ“,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р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. </w:t>
            </w:r>
            <w:r w:rsidR="006209F2" w:rsidRPr="006209F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2/18, 34/19, 38/20, 50/22 и 84/22</w:t>
            </w:r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),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члану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35 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ав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1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ачка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9 и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члана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38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ав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1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атута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штине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кшић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(„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лужбени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ст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ЦГ-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штински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и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“,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рој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31/18);</w:t>
            </w:r>
          </w:p>
          <w:p w:rsidR="00F42B8E" w:rsidRPr="00F42B8E" w:rsidRDefault="00F42B8E" w:rsidP="00F42B8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ијеч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о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опственим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длежностима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окалне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амоуправе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</w:p>
          <w:p w:rsidR="00F42B8E" w:rsidRPr="00F42B8E" w:rsidRDefault="00F42B8E" w:rsidP="00053A07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дложеним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акт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реба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ијешити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огућн</w:t>
            </w:r>
            <w:r w:rsidR="00DB07B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ст</w:t>
            </w:r>
            <w:proofErr w:type="spellEnd"/>
            <w:r w:rsidR="00DB07B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DB07B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ку</w:t>
            </w:r>
            <w:proofErr w:type="spellEnd"/>
            <w:r w:rsidR="00DB07BB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пца</w:t>
            </w:r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»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Евентус</w:t>
            </w:r>
            <w:proofErr w:type="spellEnd"/>
            <w:r w:rsidR="00E41911"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«</w:t>
            </w:r>
            <w:r w:rsidR="00E41911"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а</w:t>
            </w:r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ДОО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кшић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словни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стор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у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бјекту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ома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еволуције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у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кшићу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оже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здати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у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дзакуп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скључиво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словима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ч</w:t>
            </w:r>
            <w:r w:rsidR="00053A0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н</w:t>
            </w:r>
            <w:proofErr w:type="spellEnd"/>
            <w:r w:rsidR="00053A0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053A0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аним</w:t>
            </w:r>
            <w:proofErr w:type="spellEnd"/>
            <w:r w:rsidR="00053A0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053A0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говором</w:t>
            </w:r>
            <w:proofErr w:type="spellEnd"/>
            <w:r w:rsidR="00053A0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о </w:t>
            </w:r>
            <w:proofErr w:type="spellStart"/>
            <w:r w:rsidR="00053A0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купу</w:t>
            </w:r>
            <w:proofErr w:type="spellEnd"/>
            <w:r w:rsidR="00053A07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;</w:t>
            </w:r>
          </w:p>
          <w:p w:rsidR="00F42B8E" w:rsidRPr="00F42B8E" w:rsidRDefault="00F42B8E" w:rsidP="00F42B8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блем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ма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одну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имензију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</w:p>
          <w:p w:rsidR="00F42B8E" w:rsidRPr="00F42B8E" w:rsidRDefault="00F42B8E" w:rsidP="00053A07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зрок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блема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ај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што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="002347A4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је</w:t>
            </w:r>
            <w:r w:rsidR="002347A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2347A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в</w:t>
            </w:r>
            <w:proofErr w:type="spellEnd"/>
            <w:r w:rsidR="002347A4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ај</w:t>
            </w:r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словни</w:t>
            </w:r>
            <w:proofErr w:type="spellEnd"/>
            <w:r w:rsidR="00DB07B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DB07B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стор</w:t>
            </w:r>
            <w:proofErr w:type="spellEnd"/>
            <w:r w:rsidR="00DB07B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DB07B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здат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уг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ериод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30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година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што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у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итању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велика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вршина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словних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стора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а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е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авила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треба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ио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вих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стора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купац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зда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у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дзакуп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.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ходно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члану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39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ав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7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кона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о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ржавној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мовини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(„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лужбени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ст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ЦГ“,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р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. 21/09 и 40/11)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вари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руга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обра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у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ржавној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мовини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е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огу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ти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у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дзакуп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ез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агласности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куподавца</w:t>
            </w:r>
            <w:proofErr w:type="spellEnd"/>
            <w:r w:rsidR="00053A07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;</w:t>
            </w:r>
          </w:p>
          <w:p w:rsidR="00F42B8E" w:rsidRPr="00F42B8E" w:rsidRDefault="00F42B8E" w:rsidP="00053A07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следица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вог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блема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</w:t>
            </w:r>
            <w:r w:rsidR="00F352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а</w:t>
            </w:r>
            <w:proofErr w:type="spellEnd"/>
            <w:r w:rsidR="00F352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F352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што</w:t>
            </w:r>
            <w:proofErr w:type="spellEnd"/>
            <w:r w:rsidR="00F352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с </w:t>
            </w:r>
            <w:proofErr w:type="spellStart"/>
            <w:r w:rsidR="00F352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бзиром</w:t>
            </w:r>
            <w:proofErr w:type="spellEnd"/>
            <w:r w:rsidR="00F352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F352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</w:t>
            </w:r>
            <w:proofErr w:type="spellEnd"/>
            <w:r w:rsidR="00F352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F352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ужину</w:t>
            </w:r>
            <w:proofErr w:type="spellEnd"/>
            <w:r w:rsidR="00F352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F352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рајања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купа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30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година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а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ложена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редства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у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његову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еконструкцију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вршине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а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та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у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куп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купцу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е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ора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053A0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могугићити</w:t>
            </w:r>
            <w:proofErr w:type="spellEnd"/>
            <w:r w:rsidR="00E41911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 xml:space="preserve"> </w:t>
            </w:r>
            <w:proofErr w:type="spellStart"/>
            <w:r w:rsidR="00053A0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здавање</w:t>
            </w:r>
            <w:proofErr w:type="spellEnd"/>
            <w:r w:rsidR="00053A0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у </w:t>
            </w:r>
            <w:proofErr w:type="spellStart"/>
            <w:r w:rsidR="00053A0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дзакуп</w:t>
            </w:r>
            <w:proofErr w:type="spellEnd"/>
            <w:r w:rsidR="00053A07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;</w:t>
            </w:r>
          </w:p>
          <w:p w:rsidR="00F42B8E" w:rsidRPr="00F42B8E" w:rsidRDefault="00F42B8E" w:rsidP="00053A07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штећени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бјекат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купац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словног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стора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у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б</w:t>
            </w:r>
            <w:r w:rsidR="00053A0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кту</w:t>
            </w:r>
            <w:proofErr w:type="spellEnd"/>
            <w:r w:rsidR="00053A0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053A0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ома</w:t>
            </w:r>
            <w:proofErr w:type="spellEnd"/>
            <w:r w:rsidR="00053A0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053A0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еволуције</w:t>
            </w:r>
            <w:proofErr w:type="spellEnd"/>
            <w:r w:rsidR="00053A0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у </w:t>
            </w:r>
            <w:proofErr w:type="spellStart"/>
            <w:r w:rsidR="00053A0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кшићу</w:t>
            </w:r>
            <w:proofErr w:type="spellEnd"/>
            <w:r w:rsidR="00053A07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;</w:t>
            </w:r>
          </w:p>
          <w:p w:rsidR="009E489E" w:rsidRPr="00053A07" w:rsidRDefault="00F42B8E" w:rsidP="00053A07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У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лучају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“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атус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qуо</w:t>
            </w:r>
            <w:proofErr w:type="spellEnd"/>
            <w:proofErr w:type="gram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” 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ио</w:t>
            </w:r>
            <w:proofErr w:type="spellEnd"/>
            <w:proofErr w:type="gram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стора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е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купац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зео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у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куп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а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јесу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у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требне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стале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и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искоришћене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и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е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ом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еволуције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и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е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лази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у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центру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града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вео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мјени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што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сновни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циљ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куподавца</w:t>
            </w:r>
            <w:proofErr w:type="spellEnd"/>
            <w:r w:rsidR="00053A07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.</w:t>
            </w:r>
          </w:p>
        </w:tc>
      </w:tr>
      <w:tr w:rsidR="009E489E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D104AD" w:rsidRPr="00D104AD" w:rsidRDefault="00D104AD" w:rsidP="00D104AD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2.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Циљеви</w:t>
            </w:r>
            <w:proofErr w:type="spellEnd"/>
          </w:p>
          <w:p w:rsidR="00D104AD" w:rsidRPr="00D104AD" w:rsidRDefault="00D104AD" w:rsidP="00D104AD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и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циљеви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е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стижу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дложеним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ом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9E489E" w:rsidRDefault="00D104AD" w:rsidP="00D104AD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</w:pP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ило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и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циљева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напређује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одну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авноправност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2347A4" w:rsidRPr="002347A4" w:rsidRDefault="002347A4" w:rsidP="00D104AD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  <w:lang w:val="sr-Cyrl-ME"/>
              </w:rPr>
            </w:pPr>
          </w:p>
        </w:tc>
      </w:tr>
      <w:tr w:rsidR="009E489E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651F19" w:rsidRPr="00651F19" w:rsidRDefault="00651F19" w:rsidP="00651F19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651F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lastRenderedPageBreak/>
              <w:t>Циљ</w:t>
            </w:r>
            <w:proofErr w:type="spellEnd"/>
            <w:r w:rsidRPr="00651F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651F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луке</w:t>
            </w:r>
            <w:proofErr w:type="spellEnd"/>
            <w:r w:rsidRPr="00651F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651F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651F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651F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651F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</w:t>
            </w:r>
            <w:proofErr w:type="spellStart"/>
            <w:r w:rsidRPr="00651F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штина</w:t>
            </w:r>
            <w:proofErr w:type="spellEnd"/>
            <w:r w:rsidRPr="00651F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651F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кшић</w:t>
            </w:r>
            <w:proofErr w:type="spellEnd"/>
            <w:r w:rsidRPr="00651F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651F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ао</w:t>
            </w:r>
            <w:proofErr w:type="spellEnd"/>
            <w:r w:rsidRPr="00651F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651F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куподавац</w:t>
            </w:r>
            <w:proofErr w:type="spellEnd"/>
            <w:r w:rsidRPr="00651F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651F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ходно</w:t>
            </w:r>
            <w:proofErr w:type="spellEnd"/>
            <w:r w:rsidRPr="00651F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651F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члану</w:t>
            </w:r>
            <w:proofErr w:type="spellEnd"/>
            <w:r w:rsidRPr="00651F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14 </w:t>
            </w:r>
            <w:proofErr w:type="spellStart"/>
            <w:r w:rsidRPr="00651F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говора</w:t>
            </w:r>
            <w:proofErr w:type="spellEnd"/>
            <w:r w:rsidRPr="00651F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о </w:t>
            </w:r>
            <w:proofErr w:type="spellStart"/>
            <w:r w:rsidRPr="00651F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купу</w:t>
            </w:r>
            <w:proofErr w:type="spellEnd"/>
            <w:r w:rsidRPr="00651F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ОВ 8448/2019 </w:t>
            </w:r>
            <w:proofErr w:type="spellStart"/>
            <w:r w:rsidRPr="00651F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</w:t>
            </w:r>
            <w:proofErr w:type="spellEnd"/>
            <w:r w:rsidRPr="00651F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08.11.2019.године, </w:t>
            </w:r>
            <w:proofErr w:type="spellStart"/>
            <w:r w:rsidRPr="00651F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651F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651F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агласност</w:t>
            </w:r>
            <w:proofErr w:type="spellEnd"/>
            <w:r w:rsidRPr="00651F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651F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купцу</w:t>
            </w:r>
            <w:proofErr w:type="spellEnd"/>
            <w:r w:rsidRPr="00651F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- »</w:t>
            </w:r>
            <w:proofErr w:type="spellStart"/>
            <w:r w:rsidRPr="00651F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Евентус</w:t>
            </w:r>
            <w:proofErr w:type="spellEnd"/>
            <w:r w:rsidRPr="00651F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«</w:t>
            </w:r>
            <w:r w:rsidR="00DB07BB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-у</w:t>
            </w:r>
            <w:r w:rsidRPr="00651F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ДОО </w:t>
            </w:r>
            <w:proofErr w:type="spellStart"/>
            <w:r w:rsidRPr="00651F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кшић</w:t>
            </w:r>
            <w:proofErr w:type="spellEnd"/>
            <w:r w:rsidRPr="00651F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, </w:t>
            </w:r>
            <w:proofErr w:type="spellStart"/>
            <w:r w:rsidRPr="00651F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651F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651F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словни</w:t>
            </w:r>
            <w:proofErr w:type="spellEnd"/>
            <w:r w:rsidRPr="00651F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651F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стор</w:t>
            </w:r>
            <w:proofErr w:type="spellEnd"/>
            <w:r w:rsidRPr="00651F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651F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и</w:t>
            </w:r>
            <w:proofErr w:type="spellEnd"/>
            <w:r w:rsidRPr="00651F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651F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651F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651F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дмет</w:t>
            </w:r>
            <w:proofErr w:type="spellEnd"/>
            <w:r w:rsidRPr="00651F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651F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купа</w:t>
            </w:r>
            <w:proofErr w:type="spellEnd"/>
            <w:r w:rsidRPr="00651F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651F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зда</w:t>
            </w:r>
            <w:proofErr w:type="spellEnd"/>
            <w:r w:rsidRPr="00651F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у </w:t>
            </w:r>
            <w:proofErr w:type="spellStart"/>
            <w:r w:rsidRPr="00651F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дзакуп</w:t>
            </w:r>
            <w:proofErr w:type="spellEnd"/>
            <w:r w:rsidRPr="00651F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  <w:p w:rsidR="007000DC" w:rsidRPr="00B21F55" w:rsidRDefault="00F42B8E" w:rsidP="00651F19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proofErr w:type="gram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један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</w:t>
            </w:r>
            <w:proofErr w:type="spellEnd"/>
            <w:proofErr w:type="gram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циљева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напређује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одну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авноправност</w:t>
            </w:r>
            <w:proofErr w:type="spellEnd"/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</w:tc>
      </w:tr>
      <w:tr w:rsidR="009E489E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D104AD" w:rsidRPr="00D104AD" w:rsidRDefault="009E489E" w:rsidP="00D104AD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3</w:t>
            </w:r>
            <w:r w:rsid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. </w:t>
            </w:r>
            <w:proofErr w:type="spellStart"/>
            <w:r w:rsidR="00D104AD"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ције</w:t>
            </w:r>
            <w:proofErr w:type="spellEnd"/>
          </w:p>
          <w:p w:rsidR="00D104AD" w:rsidRPr="00D104AD" w:rsidRDefault="00D104AD" w:rsidP="00D104AD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што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опходан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? </w:t>
            </w:r>
          </w:p>
          <w:p w:rsidR="00D104AD" w:rsidRPr="00D104AD" w:rsidRDefault="00D104AD" w:rsidP="00D104AD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е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огуће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ције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спуњавање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циљева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јешавање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блема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 (</w:t>
            </w:r>
            <w:proofErr w:type="spellStart"/>
            <w:proofErr w:type="gram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вијек</w:t>
            </w:r>
            <w:proofErr w:type="spellEnd"/>
            <w:proofErr w:type="gram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реба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азматрати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“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атус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qуо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”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цију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поручљиво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кључити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регулаторну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цију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сим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ако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стоји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бавеза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оношења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дложеног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).</w:t>
            </w:r>
          </w:p>
          <w:p w:rsidR="009E489E" w:rsidRPr="00D104AD" w:rsidRDefault="00D104AD" w:rsidP="00D104AD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бразложити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ферирану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цију</w:t>
            </w:r>
            <w:proofErr w:type="spellEnd"/>
            <w:proofErr w:type="gram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(</w:t>
            </w:r>
            <w:proofErr w:type="spellStart"/>
            <w:proofErr w:type="gram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а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одна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имензија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е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ције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;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ако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ферирана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ција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напређује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одну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авноправност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: 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атус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жена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носе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еђу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женама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ушкарцима</w:t>
            </w:r>
            <w:proofErr w:type="spellEnd"/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)</w:t>
            </w:r>
          </w:p>
        </w:tc>
      </w:tr>
      <w:tr w:rsidR="009E489E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875EC3" w:rsidRPr="00875EC3" w:rsidRDefault="00545787" w:rsidP="00875EC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оношење</w:t>
            </w:r>
            <w:proofErr w:type="spellEnd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опходно</w:t>
            </w:r>
            <w:proofErr w:type="spellEnd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и</w:t>
            </w:r>
            <w:proofErr w:type="spellEnd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штина</w:t>
            </w:r>
            <w:proofErr w:type="spellEnd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кшић</w:t>
            </w:r>
            <w:proofErr w:type="spellEnd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="00651F19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 xml:space="preserve">омогућила Закупцу </w:t>
            </w:r>
            <w:r w:rsidR="00651F19" w:rsidRPr="00651F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 »</w:t>
            </w:r>
            <w:proofErr w:type="spellStart"/>
            <w:r w:rsidR="00651F19" w:rsidRPr="00651F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Евентус</w:t>
            </w:r>
            <w:proofErr w:type="spellEnd"/>
            <w:r w:rsidR="00651F19" w:rsidRPr="00651F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«</w:t>
            </w:r>
            <w:r w:rsidR="00E41911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-у</w:t>
            </w:r>
            <w:r w:rsidR="00651F19" w:rsidRPr="00651F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ДОО </w:t>
            </w:r>
            <w:proofErr w:type="spellStart"/>
            <w:r w:rsidR="00651F19" w:rsidRPr="00651F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кшић</w:t>
            </w:r>
            <w:proofErr w:type="spellEnd"/>
            <w:r w:rsidR="00651F19" w:rsidRPr="00651F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</w:t>
            </w:r>
            <w:r w:rsidR="00651F19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да посл</w:t>
            </w:r>
            <w:r w:rsidR="00875EC3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 xml:space="preserve">овне просторе издаје у подзакуп, посебно </w:t>
            </w:r>
            <w:proofErr w:type="spellStart"/>
            <w:r w:rsidR="00875EC3" w:rsidRPr="00875E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д</w:t>
            </w:r>
            <w:proofErr w:type="spellEnd"/>
            <w:r w:rsidR="00875EC3" w:rsidRPr="00875E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875EC3" w:rsidRPr="00875E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чињенице</w:t>
            </w:r>
            <w:proofErr w:type="spellEnd"/>
            <w:r w:rsidR="00875EC3" w:rsidRPr="00875E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</w:t>
            </w:r>
            <w:proofErr w:type="spellStart"/>
            <w:r w:rsidR="00875EC3" w:rsidRPr="00875E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="00875EC3" w:rsidRPr="00875E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875EC3" w:rsidRPr="00875E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="00875EC3" w:rsidRPr="00875E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875EC3" w:rsidRPr="00875E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ериод</w:t>
            </w:r>
            <w:proofErr w:type="spellEnd"/>
            <w:r w:rsidR="00875EC3" w:rsidRPr="00875E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875EC3" w:rsidRPr="00875E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купа</w:t>
            </w:r>
            <w:proofErr w:type="spellEnd"/>
            <w:r w:rsidR="00875EC3" w:rsidRPr="00875E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875EC3" w:rsidRPr="00875E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дметног</w:t>
            </w:r>
            <w:proofErr w:type="spellEnd"/>
            <w:r w:rsidR="00875EC3" w:rsidRPr="00875E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875EC3" w:rsidRPr="00875E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словног</w:t>
            </w:r>
            <w:proofErr w:type="spellEnd"/>
            <w:r w:rsidR="00875EC3" w:rsidRPr="00875E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875EC3" w:rsidRPr="00875E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стора</w:t>
            </w:r>
            <w:proofErr w:type="spellEnd"/>
            <w:r w:rsidR="00875EC3" w:rsidRPr="00875E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875EC3" w:rsidRPr="00875E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уг</w:t>
            </w:r>
            <w:proofErr w:type="spellEnd"/>
            <w:r w:rsidR="00875EC3" w:rsidRPr="00875E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="00875EC3" w:rsidRPr="00875E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носно</w:t>
            </w:r>
            <w:proofErr w:type="spellEnd"/>
            <w:r w:rsidR="00875EC3" w:rsidRPr="00875E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875EC3" w:rsidRPr="00875E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="00875EC3" w:rsidRPr="00875E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875EC3" w:rsidRPr="00875E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раје</w:t>
            </w:r>
            <w:proofErr w:type="spellEnd"/>
            <w:r w:rsidR="00875EC3" w:rsidRPr="00875E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30 </w:t>
            </w:r>
            <w:proofErr w:type="spellStart"/>
            <w:r w:rsidR="00875EC3" w:rsidRPr="00875E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година</w:t>
            </w:r>
            <w:proofErr w:type="spellEnd"/>
            <w:r w:rsidR="00875EC3" w:rsidRPr="00875E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="00875EC3" w:rsidRPr="00875E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="00875EC3" w:rsidRPr="00875E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875EC3" w:rsidRPr="00875E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е</w:t>
            </w:r>
            <w:proofErr w:type="spellEnd"/>
            <w:r w:rsidR="00875EC3" w:rsidRPr="00875E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875EC3" w:rsidRPr="00875E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ање</w:t>
            </w:r>
            <w:proofErr w:type="spellEnd"/>
            <w:r w:rsidR="00875EC3" w:rsidRPr="00875E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у </w:t>
            </w:r>
            <w:proofErr w:type="spellStart"/>
            <w:r w:rsidR="00875EC3" w:rsidRPr="00875E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вреди</w:t>
            </w:r>
            <w:proofErr w:type="spellEnd"/>
            <w:r w:rsidR="00875EC3" w:rsidRPr="00875E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="00875EC3" w:rsidRPr="00875E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</w:t>
            </w:r>
            <w:proofErr w:type="spellEnd"/>
            <w:r w:rsidR="00875EC3" w:rsidRPr="00875E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875EC3" w:rsidRPr="00875E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ржишту</w:t>
            </w:r>
            <w:proofErr w:type="spellEnd"/>
            <w:r w:rsidR="00875EC3" w:rsidRPr="00875E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875EC3" w:rsidRPr="00875E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често</w:t>
            </w:r>
            <w:proofErr w:type="spellEnd"/>
            <w:r w:rsidR="00875EC3" w:rsidRPr="00875E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875EC3" w:rsidRPr="00875E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ијења</w:t>
            </w:r>
            <w:proofErr w:type="spellEnd"/>
            <w:r w:rsidR="00875EC3"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="00053A0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и </w:t>
            </w:r>
            <w:proofErr w:type="spellStart"/>
            <w:r w:rsidR="00053A0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л</w:t>
            </w:r>
            <w:proofErr w:type="spellEnd"/>
            <w:r w:rsidR="00053A07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;</w:t>
            </w:r>
          </w:p>
          <w:p w:rsidR="003D3FB6" w:rsidRPr="009F37BA" w:rsidRDefault="00053A07" w:rsidP="00F3528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Calibri" w:hAnsi="Calibri" w:cs="Calibri"/>
                <w:i/>
                <w:iCs/>
                <w:color w:val="365F91" w:themeColor="accent1" w:themeShade="BF"/>
              </w:rPr>
            </w:pP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С</w:t>
            </w:r>
            <w:r w:rsidR="00875EC3" w:rsidRPr="00875E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="002347A4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обзиром</w:t>
            </w:r>
            <w:r w:rsidR="00875EC3" w:rsidRPr="00875E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="00F3528E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на члан 14</w:t>
            </w:r>
            <w:r w:rsidR="00875EC3" w:rsidRPr="00875E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</w:t>
            </w:r>
            <w:proofErr w:type="spellStart"/>
            <w:r w:rsidR="00875EC3" w:rsidRPr="00875E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govora</w:t>
            </w:r>
            <w:proofErr w:type="spellEnd"/>
            <w:r w:rsidR="00875EC3" w:rsidRPr="00875E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o </w:t>
            </w:r>
            <w:proofErr w:type="spellStart"/>
            <w:r w:rsidR="00875EC3" w:rsidRPr="00875EC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kupu</w:t>
            </w:r>
            <w:proofErr w:type="spellEnd"/>
            <w:r w:rsidR="00875EC3" w:rsidRPr="00067F93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875EC3" w:rsidRPr="00651F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ОВ 8448/2019 </w:t>
            </w:r>
            <w:proofErr w:type="spellStart"/>
            <w:r w:rsidR="00875EC3" w:rsidRPr="00651F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</w:t>
            </w:r>
            <w:proofErr w:type="spellEnd"/>
            <w:r w:rsidR="00875EC3" w:rsidRPr="00651F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08.11.2019.године</w:t>
            </w:r>
            <w:r w:rsidR="00875EC3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, м</w:t>
            </w:r>
            <w:proofErr w:type="spellStart"/>
            <w:r w:rsidR="00A554D8"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мо</w:t>
            </w:r>
            <w:proofErr w:type="spellEnd"/>
            <w:r w:rsidR="00A554D8"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A554D8"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ве</w:t>
            </w:r>
            <w:proofErr w:type="spellEnd"/>
            <w:r w:rsidR="00A554D8"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</w:t>
            </w:r>
            <w:proofErr w:type="spellStart"/>
            <w:r w:rsidR="00A554D8"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ције</w:t>
            </w:r>
            <w:proofErr w:type="spellEnd"/>
            <w:r w:rsidR="00A554D8"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="00A554D8"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штина</w:t>
            </w:r>
            <w:proofErr w:type="spellEnd"/>
            <w:r w:rsidR="00A554D8"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A554D8"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кшић</w:t>
            </w:r>
            <w:proofErr w:type="spellEnd"/>
            <w:r w:rsidR="00A554D8"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A554D8"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ма</w:t>
            </w:r>
            <w:proofErr w:type="spellEnd"/>
            <w:r w:rsidR="00A554D8"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A554D8"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ругих</w:t>
            </w:r>
            <w:proofErr w:type="spellEnd"/>
            <w:r w:rsidR="00A554D8"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A554D8"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ција</w:t>
            </w:r>
            <w:proofErr w:type="spellEnd"/>
            <w:r w:rsidR="00A554D8"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A554D8"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="00A554D8"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A554D8"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е</w:t>
            </w:r>
            <w:proofErr w:type="spellEnd"/>
            <w:r w:rsidR="00A554D8"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A554D8"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ијеши</w:t>
            </w:r>
            <w:proofErr w:type="spellEnd"/>
            <w:r w:rsidR="00A554D8"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A554D8"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вај</w:t>
            </w:r>
            <w:proofErr w:type="spellEnd"/>
            <w:r w:rsidR="00A554D8"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A554D8"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блем</w:t>
            </w:r>
            <w:proofErr w:type="spellEnd"/>
            <w:r w:rsidR="00AB16F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  <w:r w:rsidR="003D3FB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</w:p>
        </w:tc>
      </w:tr>
      <w:tr w:rsidR="009E489E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A554D8" w:rsidRPr="00A554D8" w:rsidRDefault="009E489E" w:rsidP="00A554D8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4. </w:t>
            </w:r>
            <w:proofErr w:type="spellStart"/>
            <w:r w:rsidR="00A554D8"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Анализа</w:t>
            </w:r>
            <w:proofErr w:type="spellEnd"/>
            <w:r w:rsidR="00A554D8"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A554D8"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тицаја</w:t>
            </w:r>
            <w:proofErr w:type="spellEnd"/>
          </w:p>
          <w:p w:rsidR="00A554D8" w:rsidRPr="00A554D8" w:rsidRDefault="00A554D8" w:rsidP="00A554D8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</w:t>
            </w:r>
            <w:proofErr w:type="spellEnd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га</w:t>
            </w:r>
            <w:proofErr w:type="spellEnd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ће</w:t>
            </w:r>
            <w:proofErr w:type="spellEnd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ако</w:t>
            </w:r>
            <w:proofErr w:type="spellEnd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ће</w:t>
            </w:r>
            <w:proofErr w:type="spellEnd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јвјероватније</w:t>
            </w:r>
            <w:proofErr w:type="spellEnd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тицати</w:t>
            </w:r>
            <w:proofErr w:type="spellEnd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јешења</w:t>
            </w:r>
            <w:proofErr w:type="spellEnd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у </w:t>
            </w:r>
            <w:proofErr w:type="spellStart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у</w:t>
            </w:r>
            <w:proofErr w:type="spellEnd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- </w:t>
            </w:r>
            <w:proofErr w:type="spellStart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бројати</w:t>
            </w:r>
            <w:proofErr w:type="spellEnd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зитивне</w:t>
            </w:r>
            <w:proofErr w:type="spellEnd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гативне</w:t>
            </w:r>
            <w:proofErr w:type="spellEnd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тицаје</w:t>
            </w:r>
            <w:proofErr w:type="spellEnd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иректне</w:t>
            </w:r>
            <w:proofErr w:type="spellEnd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ндиректне</w:t>
            </w:r>
            <w:proofErr w:type="spellEnd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A554D8" w:rsidRPr="00A554D8" w:rsidRDefault="00A554D8" w:rsidP="00A554D8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 xml:space="preserve"> </w:t>
            </w:r>
            <w:proofErr w:type="spellStart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е</w:t>
            </w:r>
            <w:proofErr w:type="spellEnd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рошкове</w:t>
            </w:r>
            <w:proofErr w:type="spellEnd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ли</w:t>
            </w:r>
            <w:proofErr w:type="spellEnd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штеде</w:t>
            </w:r>
            <w:proofErr w:type="spellEnd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ће</w:t>
            </w:r>
            <w:proofErr w:type="spellEnd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мјена</w:t>
            </w:r>
            <w:proofErr w:type="spellEnd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зазвати</w:t>
            </w:r>
            <w:proofErr w:type="spellEnd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грађанима</w:t>
            </w:r>
            <w:proofErr w:type="spellEnd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вреди</w:t>
            </w:r>
            <w:proofErr w:type="spellEnd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(</w:t>
            </w:r>
            <w:proofErr w:type="spellStart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рочито</w:t>
            </w:r>
            <w:proofErr w:type="spellEnd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алим</w:t>
            </w:r>
            <w:proofErr w:type="spellEnd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редњим</w:t>
            </w:r>
            <w:proofErr w:type="spellEnd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дузећима</w:t>
            </w:r>
            <w:proofErr w:type="spellEnd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)?</w:t>
            </w:r>
          </w:p>
          <w:p w:rsidR="00A554D8" w:rsidRPr="00A554D8" w:rsidRDefault="00A554D8" w:rsidP="00A554D8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</w:t>
            </w:r>
            <w:proofErr w:type="spellEnd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зитивне</w:t>
            </w:r>
            <w:proofErr w:type="spellEnd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сљедице</w:t>
            </w:r>
            <w:proofErr w:type="spellEnd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оношења</w:t>
            </w:r>
            <w:proofErr w:type="spellEnd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равдавају</w:t>
            </w:r>
            <w:proofErr w:type="spellEnd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рошкове</w:t>
            </w:r>
            <w:proofErr w:type="spellEnd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е</w:t>
            </w:r>
            <w:proofErr w:type="spellEnd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ће</w:t>
            </w:r>
            <w:proofErr w:type="spellEnd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н</w:t>
            </w:r>
            <w:proofErr w:type="spellEnd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ворити</w:t>
            </w:r>
            <w:proofErr w:type="spellEnd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A554D8" w:rsidRPr="00A554D8" w:rsidRDefault="00A554D8" w:rsidP="00A554D8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</w:t>
            </w:r>
            <w:proofErr w:type="spellEnd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е</w:t>
            </w:r>
            <w:proofErr w:type="spellEnd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ом</w:t>
            </w:r>
            <w:proofErr w:type="spellEnd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држава</w:t>
            </w:r>
            <w:proofErr w:type="spellEnd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варање</w:t>
            </w:r>
            <w:proofErr w:type="spellEnd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ових</w:t>
            </w:r>
            <w:proofErr w:type="spellEnd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вредних</w:t>
            </w:r>
            <w:proofErr w:type="spellEnd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бјеката</w:t>
            </w:r>
            <w:proofErr w:type="spellEnd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</w:t>
            </w:r>
            <w:proofErr w:type="spellEnd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ржишту</w:t>
            </w:r>
            <w:proofErr w:type="spellEnd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ржишна</w:t>
            </w:r>
            <w:proofErr w:type="spellEnd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нкуренција</w:t>
            </w:r>
            <w:proofErr w:type="spellEnd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A554D8" w:rsidRPr="00A554D8" w:rsidRDefault="00A554D8" w:rsidP="00A554D8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кључити</w:t>
            </w:r>
            <w:proofErr w:type="spellEnd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цјену</w:t>
            </w:r>
            <w:proofErr w:type="spellEnd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административних</w:t>
            </w:r>
            <w:proofErr w:type="spellEnd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терећења</w:t>
            </w:r>
            <w:proofErr w:type="spellEnd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изнис</w:t>
            </w:r>
            <w:proofErr w:type="spellEnd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аријера</w:t>
            </w:r>
            <w:proofErr w:type="spellEnd"/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  <w:p w:rsidR="009E489E" w:rsidRPr="00322389" w:rsidRDefault="009E489E" w:rsidP="009E489E">
            <w:pPr>
              <w:pStyle w:val="ListParagraph"/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</w:p>
        </w:tc>
      </w:tr>
      <w:tr w:rsidR="009E489E" w:rsidRPr="00322389" w:rsidTr="00CD729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545787" w:rsidRPr="00545787" w:rsidRDefault="00545787" w:rsidP="00545787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јешења</w:t>
            </w:r>
            <w:proofErr w:type="spellEnd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з</w:t>
            </w:r>
            <w:proofErr w:type="spellEnd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дложене</w:t>
            </w:r>
            <w:proofErr w:type="spellEnd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луке</w:t>
            </w:r>
            <w:proofErr w:type="spellEnd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ће</w:t>
            </w:r>
            <w:proofErr w:type="spellEnd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иректно</w:t>
            </w:r>
            <w:proofErr w:type="spellEnd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тицати</w:t>
            </w:r>
            <w:proofErr w:type="spellEnd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</w:t>
            </w:r>
            <w:proofErr w:type="spellEnd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="00FE4556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закупца „ Евентус“ ДОО Никшић</w:t>
            </w:r>
            <w:r w:rsidR="00053A07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;</w:t>
            </w:r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</w:t>
            </w:r>
          </w:p>
          <w:p w:rsidR="00545787" w:rsidRPr="00545787" w:rsidRDefault="00545787" w:rsidP="00545787">
            <w:pPr>
              <w:autoSpaceDE w:val="0"/>
              <w:autoSpaceDN w:val="0"/>
              <w:adjustRightInd w:val="0"/>
              <w:ind w:left="27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-</w:t>
            </w:r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мјена</w:t>
            </w:r>
            <w:proofErr w:type="spellEnd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ће</w:t>
            </w:r>
            <w:proofErr w:type="spellEnd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зазаваће</w:t>
            </w:r>
            <w:proofErr w:type="spellEnd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рошкове</w:t>
            </w:r>
            <w:proofErr w:type="spellEnd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грађанима</w:t>
            </w:r>
            <w:proofErr w:type="spellEnd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вреди</w:t>
            </w:r>
            <w:proofErr w:type="spellEnd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(</w:t>
            </w:r>
            <w:proofErr w:type="spellStart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рочито</w:t>
            </w:r>
            <w:proofErr w:type="spellEnd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алим</w:t>
            </w:r>
            <w:proofErr w:type="spellEnd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редњим</w:t>
            </w:r>
            <w:proofErr w:type="spellEnd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дузећима</w:t>
            </w:r>
            <w:proofErr w:type="spellEnd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</w:p>
          <w:p w:rsidR="00545787" w:rsidRPr="00545787" w:rsidRDefault="00545787" w:rsidP="00545787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лука</w:t>
            </w:r>
            <w:proofErr w:type="spellEnd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</w:t>
            </w:r>
            <w:proofErr w:type="spellStart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</w:t>
            </w:r>
            <w:proofErr w:type="spellEnd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држава</w:t>
            </w:r>
            <w:proofErr w:type="spellEnd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државање</w:t>
            </w:r>
            <w:proofErr w:type="spellEnd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стојећих</w:t>
            </w:r>
            <w:proofErr w:type="spellEnd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</w:t>
            </w:r>
            <w:proofErr w:type="spellStart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вредних</w:t>
            </w:r>
            <w:proofErr w:type="spellEnd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бјеката</w:t>
            </w:r>
            <w:proofErr w:type="spellEnd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а </w:t>
            </w:r>
            <w:proofErr w:type="spellStart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амим</w:t>
            </w:r>
            <w:proofErr w:type="spellEnd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им</w:t>
            </w:r>
            <w:proofErr w:type="spellEnd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тиче</w:t>
            </w:r>
            <w:proofErr w:type="spellEnd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</w:t>
            </w:r>
            <w:proofErr w:type="spellEnd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ржишну</w:t>
            </w:r>
            <w:proofErr w:type="spellEnd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нкуренцију</w:t>
            </w:r>
            <w:proofErr w:type="spellEnd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</w:p>
          <w:p w:rsidR="00B21F55" w:rsidRPr="00B21F55" w:rsidRDefault="00545787" w:rsidP="00F3528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луком</w:t>
            </w:r>
            <w:proofErr w:type="spellEnd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е</w:t>
            </w:r>
            <w:proofErr w:type="spellEnd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</w:t>
            </w:r>
            <w:proofErr w:type="spellEnd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варају</w:t>
            </w:r>
            <w:proofErr w:type="spellEnd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административна</w:t>
            </w:r>
            <w:proofErr w:type="spellEnd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терећења</w:t>
            </w:r>
            <w:proofErr w:type="spellEnd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изнис</w:t>
            </w:r>
            <w:proofErr w:type="spellEnd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аријер</w:t>
            </w:r>
            <w:proofErr w:type="spellEnd"/>
            <w:r w:rsidR="00F3528E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е</w:t>
            </w:r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</w:tc>
      </w:tr>
      <w:tr w:rsidR="009E489E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CD7298" w:rsidRPr="00CD7298" w:rsidRDefault="00CD7298" w:rsidP="00CD7298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5.Процјена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фискалног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тицаја</w:t>
            </w:r>
            <w:proofErr w:type="spellEnd"/>
          </w:p>
          <w:p w:rsidR="00CD7298" w:rsidRPr="00CD7298" w:rsidRDefault="00CD7298" w:rsidP="00CD7298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требно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безбјеђење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финансијских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редстава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з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уџета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окалних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амоуправа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носно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уџета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Црне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Горе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мплементацију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у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м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зносу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CD7298" w:rsidRPr="00CD7298" w:rsidRDefault="00CD7298" w:rsidP="00CD7298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безбјеђење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финансијских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редстава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днократно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ли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оком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ређеног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временског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ериода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? 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бразложити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  <w:p w:rsidR="00CD7298" w:rsidRPr="00CD7298" w:rsidRDefault="00CD7298" w:rsidP="00CD7298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опходна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финансијска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редства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безбијеђена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у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уџету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окалних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амоуправа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носно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уџету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Црне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Горе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екућу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фискалну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годину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носно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ланирана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у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уџету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редну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фискалну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годину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CD7298" w:rsidRPr="00CD7298" w:rsidRDefault="00CD7298" w:rsidP="00CD7298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тиче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висину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хода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динице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окалне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амоуправе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носно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хода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уџета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Црне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Горе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proofErr w:type="gram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ако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?</w:t>
            </w:r>
            <w:proofErr w:type="gramEnd"/>
          </w:p>
          <w:p w:rsidR="009E489E" w:rsidRPr="00CD7298" w:rsidRDefault="00CD7298" w:rsidP="00CD7298">
            <w:pP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тенцијални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рисник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уџета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мплементацију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(у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ем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центу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и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рисници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огли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ити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ушкарци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а у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ем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жене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?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мплементација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уџета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оже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ити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зрок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равноправности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змеђу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ушкараца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жена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)</w:t>
            </w:r>
          </w:p>
        </w:tc>
      </w:tr>
      <w:tr w:rsidR="009E489E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4D4BF1" w:rsidRPr="004D4BF1" w:rsidRDefault="004D4BF1" w:rsidP="004D4BF1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4D4BF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4D4BF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оком</w:t>
            </w:r>
            <w:proofErr w:type="spellEnd"/>
            <w:r w:rsidRPr="004D4BF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D4BF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мплементације</w:t>
            </w:r>
            <w:proofErr w:type="spellEnd"/>
            <w:r w:rsidRPr="004D4BF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D4BF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јешења</w:t>
            </w:r>
            <w:proofErr w:type="spellEnd"/>
            <w:r w:rsidRPr="004D4BF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D4BF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з</w:t>
            </w:r>
            <w:proofErr w:type="spellEnd"/>
            <w:r w:rsidRPr="004D4BF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D4BF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дложене</w:t>
            </w:r>
            <w:proofErr w:type="spellEnd"/>
            <w:r w:rsidRPr="004D4BF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D4BF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луке</w:t>
            </w:r>
            <w:proofErr w:type="spellEnd"/>
            <w:r w:rsidRPr="004D4BF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 </w:t>
            </w:r>
            <w:proofErr w:type="spellStart"/>
            <w:r w:rsidRPr="004D4BF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је</w:t>
            </w:r>
            <w:proofErr w:type="spellEnd"/>
            <w:r w:rsidRPr="004D4BF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D4BF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требно</w:t>
            </w:r>
            <w:proofErr w:type="spellEnd"/>
            <w:r w:rsidRPr="004D4BF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D4BF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безбјеђење</w:t>
            </w:r>
            <w:proofErr w:type="spellEnd"/>
            <w:r w:rsidRPr="004D4BF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D4BF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финансијских</w:t>
            </w:r>
            <w:proofErr w:type="spellEnd"/>
            <w:r w:rsidRPr="004D4BF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D4BF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редстава</w:t>
            </w:r>
            <w:proofErr w:type="spellEnd"/>
            <w:r w:rsidRPr="004D4BF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D4BF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з</w:t>
            </w:r>
            <w:proofErr w:type="spellEnd"/>
            <w:r w:rsidRPr="004D4BF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D4BF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уџета</w:t>
            </w:r>
            <w:proofErr w:type="spellEnd"/>
            <w:r w:rsidRPr="004D4BF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D4BF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тине</w:t>
            </w:r>
            <w:proofErr w:type="spellEnd"/>
            <w:r w:rsidRPr="004D4BF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D4BF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кшић</w:t>
            </w:r>
            <w:proofErr w:type="spellEnd"/>
            <w:r w:rsidRPr="004D4BF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D4BF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4D4BF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D4BF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мплементацију</w:t>
            </w:r>
            <w:proofErr w:type="spellEnd"/>
            <w:r w:rsidRPr="004D4BF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D4BF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4D4BF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</w:p>
          <w:p w:rsidR="004D4BF1" w:rsidRPr="004D4BF1" w:rsidRDefault="004D4BF1" w:rsidP="004D4BF1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4D4BF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јесу</w:t>
            </w:r>
            <w:proofErr w:type="spellEnd"/>
            <w:r w:rsidRPr="004D4BF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D4BF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опходна</w:t>
            </w:r>
            <w:proofErr w:type="spellEnd"/>
            <w:r w:rsidRPr="004D4BF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D4BF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финансијска</w:t>
            </w:r>
            <w:proofErr w:type="spellEnd"/>
            <w:r w:rsidRPr="004D4BF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D4BF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редства</w:t>
            </w:r>
            <w:proofErr w:type="spellEnd"/>
            <w:r w:rsidRPr="004D4BF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D4BF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безбијеђена</w:t>
            </w:r>
            <w:proofErr w:type="spellEnd"/>
            <w:r w:rsidRPr="004D4BF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у </w:t>
            </w:r>
            <w:proofErr w:type="spellStart"/>
            <w:r w:rsidRPr="004D4BF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уџету</w:t>
            </w:r>
            <w:proofErr w:type="spellEnd"/>
            <w:r w:rsidRPr="004D4BF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D4BF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штине</w:t>
            </w:r>
            <w:proofErr w:type="spellEnd"/>
            <w:r w:rsidRPr="004D4BF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D4BF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кшић</w:t>
            </w:r>
            <w:proofErr w:type="spellEnd"/>
            <w:r w:rsidRPr="004D4BF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D4BF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4D4BF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D4BF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екућу</w:t>
            </w:r>
            <w:proofErr w:type="spellEnd"/>
            <w:r w:rsidRPr="004D4BF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D4BF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фискалну</w:t>
            </w:r>
            <w:proofErr w:type="spellEnd"/>
            <w:r w:rsidRPr="004D4BF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D4BF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годину</w:t>
            </w:r>
            <w:proofErr w:type="spellEnd"/>
            <w:r w:rsidRPr="004D4BF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4D4BF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носно</w:t>
            </w:r>
            <w:proofErr w:type="spellEnd"/>
            <w:r w:rsidRPr="004D4BF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D4BF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јесу</w:t>
            </w:r>
            <w:proofErr w:type="spellEnd"/>
            <w:r w:rsidRPr="004D4BF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D4BF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ланирана</w:t>
            </w:r>
            <w:proofErr w:type="spellEnd"/>
            <w:r w:rsidRPr="004D4BF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у </w:t>
            </w:r>
            <w:proofErr w:type="spellStart"/>
            <w:r w:rsidRPr="004D4BF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уџету</w:t>
            </w:r>
            <w:proofErr w:type="spellEnd"/>
            <w:r w:rsidRPr="004D4BF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D4BF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4D4BF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D4BF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редну</w:t>
            </w:r>
            <w:proofErr w:type="spellEnd"/>
            <w:r w:rsidRPr="004D4BF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D4BF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фискалну</w:t>
            </w:r>
            <w:proofErr w:type="spellEnd"/>
            <w:r w:rsidRPr="004D4BF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D4BF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lastRenderedPageBreak/>
              <w:t>годину</w:t>
            </w:r>
            <w:proofErr w:type="spellEnd"/>
            <w:r w:rsidRPr="004D4BF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</w:p>
          <w:p w:rsidR="000A2DE6" w:rsidRPr="000A2DE6" w:rsidRDefault="000A2DE6" w:rsidP="004D4BF1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млементацијом</w:t>
            </w:r>
            <w:proofErr w:type="spellEnd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="00DB07BB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н</w:t>
            </w:r>
            <w:proofErr w:type="spellStart"/>
            <w:r w:rsidR="000835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e</w:t>
            </w:r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ће</w:t>
            </w:r>
            <w:proofErr w:type="spellEnd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е</w:t>
            </w:r>
            <w:proofErr w:type="spellEnd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стварити</w:t>
            </w:r>
            <w:proofErr w:type="spellEnd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ход</w:t>
            </w:r>
            <w:proofErr w:type="spellEnd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диницу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окалне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амоуправе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</w:p>
          <w:p w:rsidR="000A2DE6" w:rsidRPr="000A2DE6" w:rsidRDefault="000A2DE6" w:rsidP="00221045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</w:t>
            </w:r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плементација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="00221045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буета</w:t>
            </w:r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bookmarkStart w:id="0" w:name="_GoBack"/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ож</w:t>
            </w:r>
            <w:bookmarkEnd w:id="0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е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ити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зрок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равноправности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змеђу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ушкараца</w:t>
            </w:r>
            <w:proofErr w:type="spellEnd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жена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</w:tc>
      </w:tr>
      <w:tr w:rsidR="009E489E" w:rsidRPr="00322389" w:rsidTr="005457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0A2DE6" w:rsidRPr="000A2DE6" w:rsidRDefault="009E489E" w:rsidP="000A2DE6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lastRenderedPageBreak/>
              <w:t xml:space="preserve">6. </w:t>
            </w:r>
            <w:proofErr w:type="spellStart"/>
            <w:r w:rsidR="000A2DE6"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нсултације</w:t>
            </w:r>
            <w:proofErr w:type="spellEnd"/>
            <w:r w:rsidR="000A2DE6"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0A2DE6"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интересованих</w:t>
            </w:r>
            <w:proofErr w:type="spellEnd"/>
            <w:r w:rsidR="000A2DE6"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0A2DE6"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рана</w:t>
            </w:r>
            <w:proofErr w:type="spellEnd"/>
          </w:p>
          <w:p w:rsidR="000A2DE6" w:rsidRPr="000A2DE6" w:rsidRDefault="000A2DE6" w:rsidP="000A2DE6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значити</w:t>
            </w:r>
            <w:proofErr w:type="spellEnd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</w:t>
            </w:r>
            <w:proofErr w:type="spellEnd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ришћена</w:t>
            </w:r>
            <w:proofErr w:type="spellEnd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екстерна</w:t>
            </w:r>
            <w:proofErr w:type="spellEnd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експертска</w:t>
            </w:r>
            <w:proofErr w:type="spellEnd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дршка</w:t>
            </w:r>
            <w:proofErr w:type="spellEnd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ако</w:t>
            </w:r>
            <w:proofErr w:type="spellEnd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ако</w:t>
            </w:r>
            <w:proofErr w:type="spellEnd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  <w:p w:rsidR="000A2DE6" w:rsidRPr="000A2DE6" w:rsidRDefault="000A2DE6" w:rsidP="000A2DE6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значити</w:t>
            </w:r>
            <w:proofErr w:type="spellEnd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е</w:t>
            </w:r>
            <w:proofErr w:type="spellEnd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</w:t>
            </w:r>
            <w:proofErr w:type="spellEnd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групе</w:t>
            </w:r>
            <w:proofErr w:type="spellEnd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интересованих</w:t>
            </w:r>
            <w:proofErr w:type="spellEnd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рана</w:t>
            </w:r>
            <w:proofErr w:type="spellEnd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нсултоване</w:t>
            </w:r>
            <w:proofErr w:type="spellEnd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у </w:t>
            </w:r>
            <w:proofErr w:type="spellStart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ој</w:t>
            </w:r>
            <w:proofErr w:type="spellEnd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фази</w:t>
            </w:r>
            <w:proofErr w:type="spellEnd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РИА </w:t>
            </w:r>
            <w:proofErr w:type="spellStart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цеса</w:t>
            </w:r>
            <w:proofErr w:type="spellEnd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ако</w:t>
            </w:r>
            <w:proofErr w:type="spellEnd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(</w:t>
            </w:r>
            <w:proofErr w:type="spellStart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авне</w:t>
            </w:r>
            <w:proofErr w:type="spellEnd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ли</w:t>
            </w:r>
            <w:proofErr w:type="spellEnd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циљане</w:t>
            </w:r>
            <w:proofErr w:type="spellEnd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нсултације</w:t>
            </w:r>
            <w:proofErr w:type="spellEnd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).</w:t>
            </w:r>
          </w:p>
          <w:p w:rsidR="000A2DE6" w:rsidRPr="000A2DE6" w:rsidRDefault="000A2DE6" w:rsidP="000A2DE6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</w:t>
            </w:r>
            <w:proofErr w:type="spellEnd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</w:t>
            </w:r>
            <w:proofErr w:type="spellEnd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дставнице</w:t>
            </w:r>
            <w:proofErr w:type="spellEnd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женских</w:t>
            </w:r>
            <w:proofErr w:type="spellEnd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дружења</w:t>
            </w:r>
            <w:proofErr w:type="spellEnd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иле</w:t>
            </w:r>
            <w:proofErr w:type="spellEnd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кључене</w:t>
            </w:r>
            <w:proofErr w:type="spellEnd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у </w:t>
            </w:r>
            <w:proofErr w:type="spellStart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нсултације</w:t>
            </w:r>
            <w:proofErr w:type="spellEnd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9E489E" w:rsidRPr="00322389" w:rsidRDefault="000A2DE6" w:rsidP="000A2DE6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значити</w:t>
            </w:r>
            <w:proofErr w:type="spellEnd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главне</w:t>
            </w:r>
            <w:proofErr w:type="spellEnd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езултате</w:t>
            </w:r>
            <w:proofErr w:type="spellEnd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нсултација</w:t>
            </w:r>
            <w:proofErr w:type="spellEnd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и </w:t>
            </w:r>
            <w:proofErr w:type="spellStart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и</w:t>
            </w:r>
            <w:proofErr w:type="spellEnd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</w:t>
            </w:r>
            <w:proofErr w:type="spellEnd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длози</w:t>
            </w:r>
            <w:proofErr w:type="spellEnd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гестије</w:t>
            </w:r>
            <w:proofErr w:type="spellEnd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интересованих</w:t>
            </w:r>
            <w:proofErr w:type="spellEnd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рана</w:t>
            </w:r>
            <w:proofErr w:type="spellEnd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хваћени</w:t>
            </w:r>
            <w:proofErr w:type="spellEnd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носно</w:t>
            </w:r>
            <w:proofErr w:type="spellEnd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јесу</w:t>
            </w:r>
            <w:proofErr w:type="spellEnd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хваћени</w:t>
            </w:r>
            <w:proofErr w:type="spellEnd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. </w:t>
            </w:r>
            <w:proofErr w:type="spellStart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бразложити</w:t>
            </w:r>
            <w:proofErr w:type="spellEnd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</w:tc>
      </w:tr>
      <w:tr w:rsidR="009E489E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9E489E" w:rsidRPr="00545787" w:rsidRDefault="009E489E" w:rsidP="009E489E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  <w:lang w:val="sr-Cyrl-ME"/>
              </w:rPr>
            </w:pPr>
          </w:p>
          <w:p w:rsidR="00CC63BD" w:rsidRPr="00CC63BD" w:rsidRDefault="000A2DE6" w:rsidP="00CC63B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оком</w:t>
            </w:r>
            <w:proofErr w:type="spellEnd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зраде</w:t>
            </w:r>
            <w:proofErr w:type="spellEnd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дложеног</w:t>
            </w:r>
            <w:proofErr w:type="spellEnd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је</w:t>
            </w:r>
            <w:proofErr w:type="spellEnd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ришћена</w:t>
            </w:r>
            <w:proofErr w:type="spellEnd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експертска</w:t>
            </w:r>
            <w:proofErr w:type="spellEnd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дршка</w:t>
            </w:r>
            <w:proofErr w:type="spellEnd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ти</w:t>
            </w:r>
            <w:proofErr w:type="spellEnd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</w:t>
            </w:r>
            <w:proofErr w:type="spellEnd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вршене</w:t>
            </w:r>
            <w:proofErr w:type="spellEnd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нсултације</w:t>
            </w:r>
            <w:proofErr w:type="spellEnd"/>
            <w:r w:rsidR="00CC63BD"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</w:p>
          <w:p w:rsidR="009E489E" w:rsidRPr="00B21F55" w:rsidRDefault="00C07A0F" w:rsidP="009E489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 w:val="0"/>
                <w:sz w:val="20"/>
                <w:szCs w:val="20"/>
              </w:rPr>
            </w:pPr>
            <w:proofErr w:type="spellStart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дставнице</w:t>
            </w:r>
            <w:proofErr w:type="spellEnd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женских</w:t>
            </w:r>
            <w:proofErr w:type="spellEnd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дружења</w:t>
            </w:r>
            <w:proofErr w:type="spellEnd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јесу</w:t>
            </w:r>
            <w:proofErr w:type="spellEnd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иле</w:t>
            </w:r>
            <w:proofErr w:type="spellEnd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кључене</w:t>
            </w:r>
            <w:proofErr w:type="spellEnd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у </w:t>
            </w:r>
            <w:proofErr w:type="spellStart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нсултације</w:t>
            </w:r>
            <w:proofErr w:type="spellEnd"/>
            <w:r w:rsid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</w:p>
        </w:tc>
      </w:tr>
      <w:tr w:rsidR="009E489E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C07A0F" w:rsidRPr="00C07A0F" w:rsidRDefault="009E489E" w:rsidP="00C07A0F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7: </w:t>
            </w:r>
            <w:proofErr w:type="spellStart"/>
            <w:r w:rsidR="00C07A0F"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ониторинг</w:t>
            </w:r>
            <w:proofErr w:type="spellEnd"/>
            <w:r w:rsidR="00C07A0F"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="00C07A0F"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евалуација</w:t>
            </w:r>
            <w:proofErr w:type="spellEnd"/>
          </w:p>
          <w:p w:rsidR="00C07A0F" w:rsidRPr="00C07A0F" w:rsidRDefault="00C07A0F" w:rsidP="00C07A0F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е</w:t>
            </w:r>
            <w:proofErr w:type="spellEnd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</w:t>
            </w:r>
            <w:proofErr w:type="spellEnd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тенцијалне</w:t>
            </w:r>
            <w:proofErr w:type="spellEnd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преке</w:t>
            </w:r>
            <w:proofErr w:type="spellEnd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мплементацију</w:t>
            </w:r>
            <w:proofErr w:type="spellEnd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? </w:t>
            </w:r>
          </w:p>
          <w:p w:rsidR="00C07A0F" w:rsidRPr="00C07A0F" w:rsidRDefault="00C07A0F" w:rsidP="00C07A0F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и</w:t>
            </w:r>
            <w:proofErr w:type="spellEnd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</w:t>
            </w:r>
            <w:proofErr w:type="spellEnd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главни</w:t>
            </w:r>
            <w:proofErr w:type="spellEnd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ндикатори</w:t>
            </w:r>
            <w:proofErr w:type="spellEnd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ма</w:t>
            </w:r>
            <w:proofErr w:type="spellEnd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има</w:t>
            </w:r>
            <w:proofErr w:type="spellEnd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ће</w:t>
            </w:r>
            <w:proofErr w:type="spellEnd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е</w:t>
            </w:r>
            <w:proofErr w:type="spellEnd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јерити</w:t>
            </w:r>
            <w:proofErr w:type="spellEnd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спуњење</w:t>
            </w:r>
            <w:proofErr w:type="spellEnd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циљева</w:t>
            </w:r>
            <w:proofErr w:type="spellEnd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9E489E" w:rsidRPr="00C07A0F" w:rsidRDefault="00C07A0F" w:rsidP="00C07A0F">
            <w:pPr>
              <w:autoSpaceDE w:val="0"/>
              <w:autoSpaceDN w:val="0"/>
              <w:adjustRightInd w:val="0"/>
              <w:contextualSpacing/>
              <w:jc w:val="left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- </w:t>
            </w:r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</w:t>
            </w:r>
            <w:proofErr w:type="spellEnd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ће</w:t>
            </w:r>
            <w:proofErr w:type="spellEnd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ити</w:t>
            </w:r>
            <w:proofErr w:type="spellEnd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дужен</w:t>
            </w:r>
            <w:proofErr w:type="spellEnd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провођење</w:t>
            </w:r>
            <w:proofErr w:type="spellEnd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ониторинга</w:t>
            </w:r>
            <w:proofErr w:type="spellEnd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евалуације</w:t>
            </w:r>
            <w:proofErr w:type="spellEnd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мјене</w:t>
            </w:r>
            <w:proofErr w:type="spellEnd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</w:tc>
      </w:tr>
      <w:tr w:rsidR="009E489E" w:rsidRPr="000511F0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9E489E" w:rsidRPr="000511F0" w:rsidRDefault="009E489E" w:rsidP="009E489E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1"/>
                <w:szCs w:val="21"/>
                <w:lang w:val="sr-Latn-CS"/>
              </w:rPr>
            </w:pPr>
          </w:p>
          <w:p w:rsidR="00C07A0F" w:rsidRPr="00C07A0F" w:rsidRDefault="00C07A0F" w:rsidP="00C07A0F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тенцијалне</w:t>
            </w:r>
            <w:proofErr w:type="spellEnd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преке</w:t>
            </w:r>
            <w:proofErr w:type="spellEnd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еализацију</w:t>
            </w:r>
            <w:proofErr w:type="spellEnd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дложених</w:t>
            </w:r>
            <w:proofErr w:type="spellEnd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јешења</w:t>
            </w:r>
            <w:proofErr w:type="spellEnd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з</w:t>
            </w:r>
            <w:proofErr w:type="spellEnd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луке</w:t>
            </w:r>
            <w:proofErr w:type="spellEnd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</w:t>
            </w:r>
            <w:proofErr w:type="spellEnd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стоје</w:t>
            </w:r>
            <w:proofErr w:type="spellEnd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  <w:p w:rsidR="009E489E" w:rsidRPr="00C07A0F" w:rsidRDefault="00C07A0F" w:rsidP="00C07A0F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proofErr w:type="spellStart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провођење</w:t>
            </w:r>
            <w:proofErr w:type="spellEnd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ониторинга</w:t>
            </w:r>
            <w:proofErr w:type="spellEnd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евалуацију</w:t>
            </w:r>
            <w:proofErr w:type="spellEnd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мјене</w:t>
            </w:r>
            <w:proofErr w:type="spellEnd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у </w:t>
            </w:r>
            <w:proofErr w:type="spellStart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квиру</w:t>
            </w:r>
            <w:proofErr w:type="spellEnd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воје</w:t>
            </w:r>
            <w:proofErr w:type="spellEnd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длежности</w:t>
            </w:r>
            <w:proofErr w:type="spellEnd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иће</w:t>
            </w:r>
            <w:proofErr w:type="spellEnd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дужен</w:t>
            </w:r>
            <w:proofErr w:type="spellEnd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рган</w:t>
            </w:r>
            <w:proofErr w:type="spellEnd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окалне</w:t>
            </w:r>
            <w:proofErr w:type="spellEnd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праве</w:t>
            </w:r>
            <w:proofErr w:type="spellEnd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длежан</w:t>
            </w:r>
            <w:proofErr w:type="spellEnd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слове</w:t>
            </w:r>
            <w:proofErr w:type="spellEnd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мовине</w:t>
            </w:r>
            <w:proofErr w:type="spellEnd"/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  <w:p w:rsidR="009E489E" w:rsidRDefault="009E489E" w:rsidP="009E489E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</w:p>
          <w:p w:rsidR="009E489E" w:rsidRPr="000511F0" w:rsidRDefault="009E489E" w:rsidP="009E489E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</w:p>
        </w:tc>
      </w:tr>
    </w:tbl>
    <w:p w:rsidR="00BA7396" w:rsidRPr="000511F0" w:rsidRDefault="00BA7396" w:rsidP="00BA7396">
      <w:pPr>
        <w:autoSpaceDE w:val="0"/>
        <w:autoSpaceDN w:val="0"/>
        <w:adjustRightInd w:val="0"/>
        <w:rPr>
          <w:rFonts w:ascii="Arial" w:hAnsi="Arial" w:cs="Arial"/>
          <w:b/>
          <w:bCs w:val="0"/>
          <w:color w:val="365F91" w:themeColor="accent1" w:themeShade="BF"/>
          <w:sz w:val="20"/>
          <w:szCs w:val="20"/>
        </w:rPr>
      </w:pPr>
    </w:p>
    <w:p w:rsidR="00AB16F2" w:rsidRDefault="00AB16F2" w:rsidP="00C07A0F">
      <w:pPr>
        <w:rPr>
          <w:rFonts w:ascii="Arial" w:hAnsi="Arial" w:cs="Arial"/>
          <w:b/>
        </w:rPr>
      </w:pPr>
    </w:p>
    <w:p w:rsidR="00C07A0F" w:rsidRPr="00AB16F2" w:rsidRDefault="00AB16F2" w:rsidP="00C07A0F">
      <w:pPr>
        <w:rPr>
          <w:rFonts w:ascii="Arial" w:hAnsi="Arial" w:cs="Arial"/>
          <w:b/>
        </w:rPr>
      </w:pPr>
      <w:proofErr w:type="spellStart"/>
      <w:r>
        <w:rPr>
          <w:rFonts w:ascii="Arial" w:hAnsi="Arial" w:cs="Arial"/>
          <w:b/>
        </w:rPr>
        <w:t>Датум</w:t>
      </w:r>
      <w:proofErr w:type="spellEnd"/>
      <w:r>
        <w:rPr>
          <w:rFonts w:ascii="Arial" w:hAnsi="Arial" w:cs="Arial"/>
          <w:b/>
        </w:rPr>
        <w:t xml:space="preserve"> и </w:t>
      </w:r>
      <w:proofErr w:type="spellStart"/>
      <w:r>
        <w:rPr>
          <w:rFonts w:ascii="Arial" w:hAnsi="Arial" w:cs="Arial"/>
          <w:b/>
        </w:rPr>
        <w:t>мјесто</w:t>
      </w:r>
      <w:proofErr w:type="spellEnd"/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  <w:t xml:space="preserve">   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 w:rsidR="008E33E6">
        <w:rPr>
          <w:rFonts w:ascii="Arial" w:hAnsi="Arial" w:cs="Arial"/>
          <w:b/>
        </w:rPr>
        <w:t xml:space="preserve"> </w:t>
      </w:r>
      <w:r w:rsidR="007E7A0E" w:rsidRPr="00C07A0F">
        <w:rPr>
          <w:rFonts w:ascii="Arial" w:hAnsi="Arial" w:cs="Arial"/>
          <w:b/>
        </w:rPr>
        <w:t>ДИРЕКТОР</w:t>
      </w:r>
    </w:p>
    <w:p w:rsidR="00972845" w:rsidRDefault="00C07A0F" w:rsidP="00C07A0F">
      <w:pPr>
        <w:rPr>
          <w:rFonts w:ascii="Arial" w:hAnsi="Arial" w:cs="Arial"/>
          <w:b/>
        </w:rPr>
      </w:pPr>
      <w:proofErr w:type="spellStart"/>
      <w:r w:rsidRPr="00C07A0F">
        <w:rPr>
          <w:rFonts w:ascii="Arial" w:hAnsi="Arial" w:cs="Arial"/>
          <w:b/>
        </w:rPr>
        <w:t>Никшић</w:t>
      </w:r>
      <w:proofErr w:type="spellEnd"/>
      <w:r w:rsidRPr="00C07A0F">
        <w:rPr>
          <w:rFonts w:ascii="Arial" w:hAnsi="Arial" w:cs="Arial"/>
          <w:b/>
        </w:rPr>
        <w:t xml:space="preserve">, </w:t>
      </w:r>
      <w:proofErr w:type="gramStart"/>
      <w:r w:rsidR="006209F2">
        <w:rPr>
          <w:rFonts w:ascii="Arial" w:hAnsi="Arial" w:cs="Arial"/>
          <w:b/>
          <w:lang w:val="sr-Cyrl-ME"/>
        </w:rPr>
        <w:t>8</w:t>
      </w:r>
      <w:r w:rsidR="002347A4">
        <w:rPr>
          <w:rFonts w:ascii="Arial" w:hAnsi="Arial" w:cs="Arial"/>
          <w:b/>
          <w:lang w:val="sr-Cyrl-ME"/>
        </w:rPr>
        <w:t>.септембар</w:t>
      </w:r>
      <w:r w:rsidRPr="00C07A0F">
        <w:rPr>
          <w:rFonts w:ascii="Arial" w:hAnsi="Arial" w:cs="Arial"/>
          <w:b/>
        </w:rPr>
        <w:t xml:space="preserve">  202</w:t>
      </w:r>
      <w:r w:rsidR="009F698F">
        <w:rPr>
          <w:rFonts w:ascii="Arial" w:hAnsi="Arial" w:cs="Arial"/>
          <w:b/>
        </w:rPr>
        <w:t>2</w:t>
      </w:r>
      <w:proofErr w:type="gramEnd"/>
      <w:r w:rsidRPr="00C07A0F">
        <w:rPr>
          <w:rFonts w:ascii="Arial" w:hAnsi="Arial" w:cs="Arial"/>
          <w:b/>
        </w:rPr>
        <w:t xml:space="preserve">. </w:t>
      </w:r>
      <w:proofErr w:type="spellStart"/>
      <w:proofErr w:type="gramStart"/>
      <w:r w:rsidRPr="00C07A0F">
        <w:rPr>
          <w:rFonts w:ascii="Arial" w:hAnsi="Arial" w:cs="Arial"/>
          <w:b/>
        </w:rPr>
        <w:t>године</w:t>
      </w:r>
      <w:proofErr w:type="spellEnd"/>
      <w:proofErr w:type="gramEnd"/>
      <w:r w:rsidR="009F698F">
        <w:rPr>
          <w:rFonts w:ascii="Arial" w:hAnsi="Arial" w:cs="Arial"/>
          <w:b/>
        </w:rPr>
        <w:t xml:space="preserve">    </w:t>
      </w:r>
      <w:r w:rsidR="009F698F">
        <w:rPr>
          <w:rFonts w:ascii="Arial" w:hAnsi="Arial" w:cs="Arial"/>
          <w:b/>
        </w:rPr>
        <w:tab/>
      </w:r>
      <w:r w:rsidR="002347A4">
        <w:rPr>
          <w:rFonts w:ascii="Arial" w:hAnsi="Arial" w:cs="Arial"/>
          <w:b/>
        </w:rPr>
        <w:t xml:space="preserve">      </w:t>
      </w:r>
      <w:r w:rsidR="002347A4">
        <w:rPr>
          <w:rFonts w:ascii="Arial" w:hAnsi="Arial" w:cs="Arial"/>
          <w:b/>
        </w:rPr>
        <w:tab/>
        <w:t xml:space="preserve">        </w:t>
      </w:r>
      <w:r w:rsidR="008E33E6">
        <w:rPr>
          <w:rFonts w:ascii="Arial" w:hAnsi="Arial" w:cs="Arial"/>
          <w:b/>
        </w:rPr>
        <w:t xml:space="preserve"> </w:t>
      </w:r>
      <w:proofErr w:type="spellStart"/>
      <w:r w:rsidR="008E33E6">
        <w:rPr>
          <w:rFonts w:ascii="Arial" w:hAnsi="Arial" w:cs="Arial"/>
          <w:b/>
        </w:rPr>
        <w:t>Радосав</w:t>
      </w:r>
      <w:proofErr w:type="spellEnd"/>
      <w:r w:rsidR="008E33E6">
        <w:rPr>
          <w:rFonts w:ascii="Arial" w:hAnsi="Arial" w:cs="Arial"/>
          <w:b/>
        </w:rPr>
        <w:t xml:space="preserve"> </w:t>
      </w:r>
      <w:proofErr w:type="spellStart"/>
      <w:r w:rsidR="008E33E6">
        <w:rPr>
          <w:rFonts w:ascii="Arial" w:hAnsi="Arial" w:cs="Arial"/>
          <w:b/>
        </w:rPr>
        <w:t>Урошевић</w:t>
      </w:r>
      <w:proofErr w:type="spellEnd"/>
    </w:p>
    <w:p w:rsidR="00AB16F2" w:rsidRPr="00AB16F2" w:rsidRDefault="00AB16F2" w:rsidP="00C07A0F">
      <w:pPr>
        <w:rPr>
          <w:rFonts w:ascii="Arial" w:hAnsi="Arial" w:cs="Arial"/>
          <w:b/>
        </w:rPr>
      </w:pPr>
    </w:p>
    <w:p w:rsidR="00AB16F2" w:rsidRPr="00AB16F2" w:rsidRDefault="00AB16F2" w:rsidP="00C07A0F">
      <w:pPr>
        <w:rPr>
          <w:rFonts w:ascii="Arial" w:hAnsi="Arial" w:cs="Arial"/>
          <w:b/>
        </w:rPr>
      </w:pPr>
    </w:p>
    <w:p w:rsidR="00AB16F2" w:rsidRPr="00AB16F2" w:rsidRDefault="00AB16F2" w:rsidP="009F698F">
      <w:pPr>
        <w:rPr>
          <w:rFonts w:ascii="Arial" w:hAnsi="Arial" w:cs="Arial"/>
          <w:color w:val="365F91" w:themeColor="accent1" w:themeShade="BF"/>
        </w:rPr>
      </w:pP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  <w:t xml:space="preserve">  </w:t>
      </w:r>
    </w:p>
    <w:sectPr w:rsidR="00AB16F2" w:rsidRPr="00AB16F2" w:rsidSect="00AB16F2">
      <w:pgSz w:w="12240" w:h="15840"/>
      <w:pgMar w:top="45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2470C" w:rsidRDefault="00A2470C" w:rsidP="00BA7396">
      <w:r>
        <w:separator/>
      </w:r>
    </w:p>
  </w:endnote>
  <w:endnote w:type="continuationSeparator" w:id="0">
    <w:p w:rsidR="00A2470C" w:rsidRDefault="00A2470C" w:rsidP="00BA73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2470C" w:rsidRDefault="00A2470C" w:rsidP="00BA7396">
      <w:r>
        <w:separator/>
      </w:r>
    </w:p>
  </w:footnote>
  <w:footnote w:type="continuationSeparator" w:id="0">
    <w:p w:rsidR="00A2470C" w:rsidRDefault="00A2470C" w:rsidP="00BA739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9C2DAA"/>
    <w:multiLevelType w:val="hybridMultilevel"/>
    <w:tmpl w:val="14684B00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3AB57D2"/>
    <w:multiLevelType w:val="hybridMultilevel"/>
    <w:tmpl w:val="C696205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98013A0"/>
    <w:multiLevelType w:val="hybridMultilevel"/>
    <w:tmpl w:val="2DAEBCCC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AD3405"/>
    <w:multiLevelType w:val="hybridMultilevel"/>
    <w:tmpl w:val="B3C89CCA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C752755"/>
    <w:multiLevelType w:val="hybridMultilevel"/>
    <w:tmpl w:val="4F2A5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365F91" w:themeColor="accent1" w:themeShade="BF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9480A82"/>
    <w:multiLevelType w:val="hybridMultilevel"/>
    <w:tmpl w:val="907E9CE0"/>
    <w:lvl w:ilvl="0" w:tplc="0409000F">
      <w:start w:val="1"/>
      <w:numFmt w:val="decimal"/>
      <w:lvlText w:val="%1."/>
      <w:lvlJc w:val="left"/>
      <w:pPr>
        <w:ind w:left="765" w:hanging="360"/>
      </w:p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6">
    <w:nsid w:val="1A5C725B"/>
    <w:multiLevelType w:val="hybridMultilevel"/>
    <w:tmpl w:val="AEF45A62"/>
    <w:lvl w:ilvl="0" w:tplc="D0C015EA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1CF642BB"/>
    <w:multiLevelType w:val="hybridMultilevel"/>
    <w:tmpl w:val="84A6604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57C43E4"/>
    <w:multiLevelType w:val="hybridMultilevel"/>
    <w:tmpl w:val="A5426B4C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8F42989"/>
    <w:multiLevelType w:val="hybridMultilevel"/>
    <w:tmpl w:val="4D0A119E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6991EE8"/>
    <w:multiLevelType w:val="hybridMultilevel"/>
    <w:tmpl w:val="B9DA689C"/>
    <w:lvl w:ilvl="0" w:tplc="3822B8EE">
      <w:numFmt w:val="bullet"/>
      <w:lvlText w:val="-"/>
      <w:lvlJc w:val="left"/>
      <w:pPr>
        <w:ind w:left="63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1">
    <w:nsid w:val="49BC02A2"/>
    <w:multiLevelType w:val="hybridMultilevel"/>
    <w:tmpl w:val="5AE44FA8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CC254D1"/>
    <w:multiLevelType w:val="hybridMultilevel"/>
    <w:tmpl w:val="178C9F28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BF73942"/>
    <w:multiLevelType w:val="hybridMultilevel"/>
    <w:tmpl w:val="9A58B6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AD80FF7"/>
    <w:multiLevelType w:val="hybridMultilevel"/>
    <w:tmpl w:val="5C84A8B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"/>
  </w:num>
  <w:num w:numId="3">
    <w:abstractNumId w:val="0"/>
  </w:num>
  <w:num w:numId="4">
    <w:abstractNumId w:val="12"/>
  </w:num>
  <w:num w:numId="5">
    <w:abstractNumId w:val="3"/>
  </w:num>
  <w:num w:numId="6">
    <w:abstractNumId w:val="1"/>
  </w:num>
  <w:num w:numId="7">
    <w:abstractNumId w:val="8"/>
  </w:num>
  <w:num w:numId="8">
    <w:abstractNumId w:val="9"/>
  </w:num>
  <w:num w:numId="9">
    <w:abstractNumId w:val="14"/>
  </w:num>
  <w:num w:numId="10">
    <w:abstractNumId w:val="11"/>
  </w:num>
  <w:num w:numId="11">
    <w:abstractNumId w:val="4"/>
  </w:num>
  <w:num w:numId="12">
    <w:abstractNumId w:val="6"/>
  </w:num>
  <w:num w:numId="13">
    <w:abstractNumId w:val="10"/>
  </w:num>
  <w:num w:numId="14">
    <w:abstractNumId w:val="10"/>
  </w:num>
  <w:num w:numId="15">
    <w:abstractNumId w:val="5"/>
  </w:num>
  <w:num w:numId="1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wtzQwMbC0NDY3MDFU0lEKTi0uzszPAykwrAUAmNdT5CwAAAA="/>
  </w:docVars>
  <w:rsids>
    <w:rsidRoot w:val="00BA7396"/>
    <w:rsid w:val="0000426F"/>
    <w:rsid w:val="000114B5"/>
    <w:rsid w:val="00047C78"/>
    <w:rsid w:val="000511F0"/>
    <w:rsid w:val="00053A07"/>
    <w:rsid w:val="000629D8"/>
    <w:rsid w:val="00067FCF"/>
    <w:rsid w:val="000716AC"/>
    <w:rsid w:val="00075306"/>
    <w:rsid w:val="00080AC7"/>
    <w:rsid w:val="00083584"/>
    <w:rsid w:val="000869F2"/>
    <w:rsid w:val="000A1BF5"/>
    <w:rsid w:val="000A2DE6"/>
    <w:rsid w:val="000E1AC1"/>
    <w:rsid w:val="000E5392"/>
    <w:rsid w:val="000E7E95"/>
    <w:rsid w:val="00121E21"/>
    <w:rsid w:val="00136E1D"/>
    <w:rsid w:val="00154647"/>
    <w:rsid w:val="00162BB1"/>
    <w:rsid w:val="00170D2F"/>
    <w:rsid w:val="001C7348"/>
    <w:rsid w:val="001D0BF0"/>
    <w:rsid w:val="001D4D04"/>
    <w:rsid w:val="001E1794"/>
    <w:rsid w:val="00201D9E"/>
    <w:rsid w:val="002020AB"/>
    <w:rsid w:val="002072BA"/>
    <w:rsid w:val="002138CD"/>
    <w:rsid w:val="00221045"/>
    <w:rsid w:val="002257A1"/>
    <w:rsid w:val="002347A4"/>
    <w:rsid w:val="00235BF5"/>
    <w:rsid w:val="002474AB"/>
    <w:rsid w:val="0025076F"/>
    <w:rsid w:val="00256EAD"/>
    <w:rsid w:val="00267C7D"/>
    <w:rsid w:val="00282840"/>
    <w:rsid w:val="002829DE"/>
    <w:rsid w:val="00284A91"/>
    <w:rsid w:val="00287779"/>
    <w:rsid w:val="00294662"/>
    <w:rsid w:val="00295023"/>
    <w:rsid w:val="002A07CA"/>
    <w:rsid w:val="002A6869"/>
    <w:rsid w:val="002C0B7F"/>
    <w:rsid w:val="002D3A58"/>
    <w:rsid w:val="002E7569"/>
    <w:rsid w:val="00310915"/>
    <w:rsid w:val="00310EEE"/>
    <w:rsid w:val="00322389"/>
    <w:rsid w:val="00330FF8"/>
    <w:rsid w:val="00357476"/>
    <w:rsid w:val="0037502D"/>
    <w:rsid w:val="00375B76"/>
    <w:rsid w:val="00392F99"/>
    <w:rsid w:val="00395587"/>
    <w:rsid w:val="003D3FB6"/>
    <w:rsid w:val="003F334E"/>
    <w:rsid w:val="00421C05"/>
    <w:rsid w:val="0047459A"/>
    <w:rsid w:val="00477D1F"/>
    <w:rsid w:val="004A4396"/>
    <w:rsid w:val="004B549B"/>
    <w:rsid w:val="004D4BF1"/>
    <w:rsid w:val="004E06FC"/>
    <w:rsid w:val="004E1351"/>
    <w:rsid w:val="004F4F9C"/>
    <w:rsid w:val="00504237"/>
    <w:rsid w:val="00545787"/>
    <w:rsid w:val="0054756C"/>
    <w:rsid w:val="005505CD"/>
    <w:rsid w:val="005602EB"/>
    <w:rsid w:val="00570A84"/>
    <w:rsid w:val="00573DE6"/>
    <w:rsid w:val="005805F3"/>
    <w:rsid w:val="005C4266"/>
    <w:rsid w:val="005D5CA9"/>
    <w:rsid w:val="005F00B7"/>
    <w:rsid w:val="005F03ED"/>
    <w:rsid w:val="005F6D49"/>
    <w:rsid w:val="00601210"/>
    <w:rsid w:val="006129CD"/>
    <w:rsid w:val="006209F2"/>
    <w:rsid w:val="00651F19"/>
    <w:rsid w:val="006710AA"/>
    <w:rsid w:val="00673F68"/>
    <w:rsid w:val="00681DE1"/>
    <w:rsid w:val="006913BB"/>
    <w:rsid w:val="00691E63"/>
    <w:rsid w:val="006A1B2C"/>
    <w:rsid w:val="006A3B25"/>
    <w:rsid w:val="006A3B76"/>
    <w:rsid w:val="006B4020"/>
    <w:rsid w:val="006C4F93"/>
    <w:rsid w:val="006E4E97"/>
    <w:rsid w:val="006F1605"/>
    <w:rsid w:val="007000DC"/>
    <w:rsid w:val="00702CFF"/>
    <w:rsid w:val="007043B6"/>
    <w:rsid w:val="00705E35"/>
    <w:rsid w:val="00714A17"/>
    <w:rsid w:val="00721DB9"/>
    <w:rsid w:val="00733149"/>
    <w:rsid w:val="00734EBE"/>
    <w:rsid w:val="00736E8D"/>
    <w:rsid w:val="00741A35"/>
    <w:rsid w:val="00764421"/>
    <w:rsid w:val="007A1C7D"/>
    <w:rsid w:val="007C12EB"/>
    <w:rsid w:val="007D05DC"/>
    <w:rsid w:val="007E7A0E"/>
    <w:rsid w:val="008047E8"/>
    <w:rsid w:val="008169A7"/>
    <w:rsid w:val="008301C9"/>
    <w:rsid w:val="008322D4"/>
    <w:rsid w:val="00833765"/>
    <w:rsid w:val="00846395"/>
    <w:rsid w:val="0085327D"/>
    <w:rsid w:val="00871235"/>
    <w:rsid w:val="00875EC3"/>
    <w:rsid w:val="00881042"/>
    <w:rsid w:val="00882BFB"/>
    <w:rsid w:val="008A2781"/>
    <w:rsid w:val="008A5476"/>
    <w:rsid w:val="008B09E9"/>
    <w:rsid w:val="008C0535"/>
    <w:rsid w:val="008C50CA"/>
    <w:rsid w:val="008E33E6"/>
    <w:rsid w:val="008E4862"/>
    <w:rsid w:val="008E6C79"/>
    <w:rsid w:val="008E75A4"/>
    <w:rsid w:val="00935411"/>
    <w:rsid w:val="00944EC8"/>
    <w:rsid w:val="009535C3"/>
    <w:rsid w:val="00960A46"/>
    <w:rsid w:val="00972845"/>
    <w:rsid w:val="00981466"/>
    <w:rsid w:val="009874EB"/>
    <w:rsid w:val="009E489E"/>
    <w:rsid w:val="009F37BA"/>
    <w:rsid w:val="009F43DC"/>
    <w:rsid w:val="009F698F"/>
    <w:rsid w:val="00A07773"/>
    <w:rsid w:val="00A16A2B"/>
    <w:rsid w:val="00A2470C"/>
    <w:rsid w:val="00A265F9"/>
    <w:rsid w:val="00A3573A"/>
    <w:rsid w:val="00A538DC"/>
    <w:rsid w:val="00A554D8"/>
    <w:rsid w:val="00A71595"/>
    <w:rsid w:val="00A85BF6"/>
    <w:rsid w:val="00AA0043"/>
    <w:rsid w:val="00AA117E"/>
    <w:rsid w:val="00AB16F2"/>
    <w:rsid w:val="00AC6578"/>
    <w:rsid w:val="00AD100C"/>
    <w:rsid w:val="00AD48A3"/>
    <w:rsid w:val="00B05CD8"/>
    <w:rsid w:val="00B21F55"/>
    <w:rsid w:val="00B2646E"/>
    <w:rsid w:val="00B40AA1"/>
    <w:rsid w:val="00B535B4"/>
    <w:rsid w:val="00B5453D"/>
    <w:rsid w:val="00B7089B"/>
    <w:rsid w:val="00B745B3"/>
    <w:rsid w:val="00B763F3"/>
    <w:rsid w:val="00B83398"/>
    <w:rsid w:val="00BA7396"/>
    <w:rsid w:val="00BA7877"/>
    <w:rsid w:val="00BB753E"/>
    <w:rsid w:val="00BC4165"/>
    <w:rsid w:val="00BD4282"/>
    <w:rsid w:val="00BE11B9"/>
    <w:rsid w:val="00C07A0F"/>
    <w:rsid w:val="00C111D8"/>
    <w:rsid w:val="00C179F9"/>
    <w:rsid w:val="00C450DD"/>
    <w:rsid w:val="00C5148C"/>
    <w:rsid w:val="00C549B4"/>
    <w:rsid w:val="00C6561D"/>
    <w:rsid w:val="00C72668"/>
    <w:rsid w:val="00C75DF0"/>
    <w:rsid w:val="00C773E3"/>
    <w:rsid w:val="00C87DA2"/>
    <w:rsid w:val="00C96017"/>
    <w:rsid w:val="00CC63BD"/>
    <w:rsid w:val="00CD7298"/>
    <w:rsid w:val="00D06D2A"/>
    <w:rsid w:val="00D104AD"/>
    <w:rsid w:val="00D25692"/>
    <w:rsid w:val="00D27C82"/>
    <w:rsid w:val="00D4308A"/>
    <w:rsid w:val="00D4705A"/>
    <w:rsid w:val="00D7389C"/>
    <w:rsid w:val="00D87CB1"/>
    <w:rsid w:val="00D93275"/>
    <w:rsid w:val="00DB07BB"/>
    <w:rsid w:val="00DF5EA1"/>
    <w:rsid w:val="00E02377"/>
    <w:rsid w:val="00E3478E"/>
    <w:rsid w:val="00E41911"/>
    <w:rsid w:val="00E61671"/>
    <w:rsid w:val="00E721E9"/>
    <w:rsid w:val="00ED0AF4"/>
    <w:rsid w:val="00ED0F74"/>
    <w:rsid w:val="00ED4766"/>
    <w:rsid w:val="00EE0637"/>
    <w:rsid w:val="00F20105"/>
    <w:rsid w:val="00F3528E"/>
    <w:rsid w:val="00F42B8E"/>
    <w:rsid w:val="00F72683"/>
    <w:rsid w:val="00F7433F"/>
    <w:rsid w:val="00F829CD"/>
    <w:rsid w:val="00FA0BC1"/>
    <w:rsid w:val="00FA2946"/>
    <w:rsid w:val="00FB6BD5"/>
    <w:rsid w:val="00FB7CBA"/>
    <w:rsid w:val="00FC367E"/>
    <w:rsid w:val="00FE4556"/>
    <w:rsid w:val="00FF149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aliases w:val="Normal Branko"/>
    <w:qFormat/>
    <w:rsid w:val="00BA7396"/>
    <w:pPr>
      <w:spacing w:after="0" w:line="240" w:lineRule="auto"/>
      <w:jc w:val="both"/>
    </w:pPr>
    <w:rPr>
      <w:rFonts w:ascii="Garamond" w:eastAsia="Times New Roman" w:hAnsi="Garamond" w:cs="Times New Roman"/>
      <w:bCs/>
      <w:sz w:val="24"/>
      <w:lang w:val="en-GB" w:eastAsia="en-GB"/>
    </w:rPr>
  </w:style>
  <w:style w:type="paragraph" w:styleId="Heading2">
    <w:name w:val="heading 2"/>
    <w:basedOn w:val="Normal"/>
    <w:next w:val="Normal"/>
    <w:link w:val="Heading2Char"/>
    <w:autoRedefine/>
    <w:qFormat/>
    <w:rsid w:val="00BA7396"/>
    <w:pPr>
      <w:keepNext/>
      <w:numPr>
        <w:numId w:val="12"/>
      </w:numPr>
      <w:spacing w:before="240" w:after="60"/>
      <w:outlineLvl w:val="1"/>
    </w:pPr>
    <w:rPr>
      <w:rFonts w:ascii="Arial" w:hAnsi="Arial" w:cs="Arial"/>
      <w:b/>
      <w:iCs/>
      <w:sz w:val="22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BA7396"/>
    <w:rPr>
      <w:rFonts w:ascii="Arial" w:eastAsia="Times New Roman" w:hAnsi="Arial" w:cs="Arial"/>
      <w:b/>
      <w:bCs/>
      <w:iCs/>
      <w:szCs w:val="28"/>
      <w:lang w:val="en-GB" w:eastAsia="en-GB"/>
    </w:rPr>
  </w:style>
  <w:style w:type="paragraph" w:styleId="FootnoteText">
    <w:name w:val="footnote text"/>
    <w:basedOn w:val="Normal"/>
    <w:link w:val="FootnoteTextChar"/>
    <w:autoRedefine/>
    <w:uiPriority w:val="99"/>
    <w:semiHidden/>
    <w:rsid w:val="00BA7396"/>
    <w:pPr>
      <w:spacing w:before="40" w:after="40"/>
      <w:jc w:val="left"/>
    </w:pPr>
    <w:rPr>
      <w:rFonts w:ascii="Arial" w:hAnsi="Arial" w:cs="Arial"/>
      <w:sz w:val="16"/>
      <w:szCs w:val="16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A7396"/>
    <w:rPr>
      <w:rFonts w:ascii="Arial" w:eastAsia="Times New Roman" w:hAnsi="Arial" w:cs="Arial"/>
      <w:bCs/>
      <w:sz w:val="16"/>
      <w:szCs w:val="16"/>
      <w:lang w:val="en-GB" w:eastAsia="en-GB"/>
    </w:rPr>
  </w:style>
  <w:style w:type="character" w:styleId="FootnoteReference">
    <w:name w:val="footnote reference"/>
    <w:basedOn w:val="DefaultParagraphFont"/>
    <w:uiPriority w:val="99"/>
    <w:semiHidden/>
    <w:rsid w:val="00BA7396"/>
    <w:rPr>
      <w:rFonts w:ascii="Garamond" w:hAnsi="Garamond"/>
      <w:sz w:val="20"/>
      <w:vertAlign w:val="superscript"/>
    </w:rPr>
  </w:style>
  <w:style w:type="paragraph" w:styleId="ListParagraph">
    <w:name w:val="List Paragraph"/>
    <w:basedOn w:val="Normal"/>
    <w:uiPriority w:val="99"/>
    <w:qFormat/>
    <w:rsid w:val="00BA7396"/>
    <w:pPr>
      <w:ind w:left="720"/>
    </w:pPr>
  </w:style>
  <w:style w:type="table" w:styleId="TableGrid">
    <w:name w:val="Table Grid"/>
    <w:basedOn w:val="TableNormal"/>
    <w:uiPriority w:val="59"/>
    <w:rsid w:val="008322D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expand1">
    <w:name w:val="expand1"/>
    <w:basedOn w:val="DefaultParagraphFont"/>
    <w:rsid w:val="005F03ED"/>
    <w:rPr>
      <w:rFonts w:ascii="Arial" w:hAnsi="Arial" w:cs="Arial" w:hint="default"/>
      <w:i w:val="0"/>
      <w:iCs w:val="0"/>
      <w:vanish/>
      <w:webHidden w:val="0"/>
      <w:sz w:val="18"/>
      <w:szCs w:val="18"/>
      <w:specVanish w:val="0"/>
    </w:rPr>
  </w:style>
  <w:style w:type="table" w:styleId="LightGrid-Accent5">
    <w:name w:val="Light Grid Accent 5"/>
    <w:basedOn w:val="TableNormal"/>
    <w:uiPriority w:val="62"/>
    <w:rsid w:val="000511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067FC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7FCF"/>
    <w:rPr>
      <w:rFonts w:ascii="Tahoma" w:eastAsia="Times New Roman" w:hAnsi="Tahoma" w:cs="Tahoma"/>
      <w:bCs/>
      <w:sz w:val="16"/>
      <w:szCs w:val="16"/>
      <w:lang w:val="en-GB"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1D0BF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D0BF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D0BF0"/>
    <w:rPr>
      <w:rFonts w:ascii="Garamond" w:eastAsia="Times New Roman" w:hAnsi="Garamond" w:cs="Times New Roman"/>
      <w:bCs/>
      <w:sz w:val="20"/>
      <w:szCs w:val="20"/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0BF0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0BF0"/>
    <w:rPr>
      <w:rFonts w:ascii="Garamond" w:eastAsia="Times New Roman" w:hAnsi="Garamond" w:cs="Times New Roman"/>
      <w:b/>
      <w:bCs/>
      <w:sz w:val="20"/>
      <w:szCs w:val="20"/>
      <w:lang w:val="en-GB" w:eastAsia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aliases w:val="Normal Branko"/>
    <w:qFormat/>
    <w:rsid w:val="00BA7396"/>
    <w:pPr>
      <w:spacing w:after="0" w:line="240" w:lineRule="auto"/>
      <w:jc w:val="both"/>
    </w:pPr>
    <w:rPr>
      <w:rFonts w:ascii="Garamond" w:eastAsia="Times New Roman" w:hAnsi="Garamond" w:cs="Times New Roman"/>
      <w:bCs/>
      <w:sz w:val="24"/>
      <w:lang w:val="en-GB" w:eastAsia="en-GB"/>
    </w:rPr>
  </w:style>
  <w:style w:type="paragraph" w:styleId="Heading2">
    <w:name w:val="heading 2"/>
    <w:basedOn w:val="Normal"/>
    <w:next w:val="Normal"/>
    <w:link w:val="Heading2Char"/>
    <w:autoRedefine/>
    <w:qFormat/>
    <w:rsid w:val="00BA7396"/>
    <w:pPr>
      <w:keepNext/>
      <w:numPr>
        <w:numId w:val="12"/>
      </w:numPr>
      <w:spacing w:before="240" w:after="60"/>
      <w:outlineLvl w:val="1"/>
    </w:pPr>
    <w:rPr>
      <w:rFonts w:ascii="Arial" w:hAnsi="Arial" w:cs="Arial"/>
      <w:b/>
      <w:iCs/>
      <w:sz w:val="22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BA7396"/>
    <w:rPr>
      <w:rFonts w:ascii="Arial" w:eastAsia="Times New Roman" w:hAnsi="Arial" w:cs="Arial"/>
      <w:b/>
      <w:bCs/>
      <w:iCs/>
      <w:szCs w:val="28"/>
      <w:lang w:val="en-GB" w:eastAsia="en-GB"/>
    </w:rPr>
  </w:style>
  <w:style w:type="paragraph" w:styleId="FootnoteText">
    <w:name w:val="footnote text"/>
    <w:basedOn w:val="Normal"/>
    <w:link w:val="FootnoteTextChar"/>
    <w:autoRedefine/>
    <w:uiPriority w:val="99"/>
    <w:semiHidden/>
    <w:rsid w:val="00BA7396"/>
    <w:pPr>
      <w:spacing w:before="40" w:after="40"/>
      <w:jc w:val="left"/>
    </w:pPr>
    <w:rPr>
      <w:rFonts w:ascii="Arial" w:hAnsi="Arial" w:cs="Arial"/>
      <w:sz w:val="16"/>
      <w:szCs w:val="16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A7396"/>
    <w:rPr>
      <w:rFonts w:ascii="Arial" w:eastAsia="Times New Roman" w:hAnsi="Arial" w:cs="Arial"/>
      <w:bCs/>
      <w:sz w:val="16"/>
      <w:szCs w:val="16"/>
      <w:lang w:val="en-GB" w:eastAsia="en-GB"/>
    </w:rPr>
  </w:style>
  <w:style w:type="character" w:styleId="FootnoteReference">
    <w:name w:val="footnote reference"/>
    <w:basedOn w:val="DefaultParagraphFont"/>
    <w:uiPriority w:val="99"/>
    <w:semiHidden/>
    <w:rsid w:val="00BA7396"/>
    <w:rPr>
      <w:rFonts w:ascii="Garamond" w:hAnsi="Garamond"/>
      <w:sz w:val="20"/>
      <w:vertAlign w:val="superscript"/>
    </w:rPr>
  </w:style>
  <w:style w:type="paragraph" w:styleId="ListParagraph">
    <w:name w:val="List Paragraph"/>
    <w:basedOn w:val="Normal"/>
    <w:uiPriority w:val="99"/>
    <w:qFormat/>
    <w:rsid w:val="00BA7396"/>
    <w:pPr>
      <w:ind w:left="720"/>
    </w:pPr>
  </w:style>
  <w:style w:type="table" w:styleId="TableGrid">
    <w:name w:val="Table Grid"/>
    <w:basedOn w:val="TableNormal"/>
    <w:uiPriority w:val="59"/>
    <w:rsid w:val="008322D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expand1">
    <w:name w:val="expand1"/>
    <w:basedOn w:val="DefaultParagraphFont"/>
    <w:rsid w:val="005F03ED"/>
    <w:rPr>
      <w:rFonts w:ascii="Arial" w:hAnsi="Arial" w:cs="Arial" w:hint="default"/>
      <w:i w:val="0"/>
      <w:iCs w:val="0"/>
      <w:vanish/>
      <w:webHidden w:val="0"/>
      <w:sz w:val="18"/>
      <w:szCs w:val="18"/>
      <w:specVanish w:val="0"/>
    </w:rPr>
  </w:style>
  <w:style w:type="table" w:styleId="LightGrid-Accent5">
    <w:name w:val="Light Grid Accent 5"/>
    <w:basedOn w:val="TableNormal"/>
    <w:uiPriority w:val="62"/>
    <w:rsid w:val="000511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067FC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7FCF"/>
    <w:rPr>
      <w:rFonts w:ascii="Tahoma" w:eastAsia="Times New Roman" w:hAnsi="Tahoma" w:cs="Tahoma"/>
      <w:bCs/>
      <w:sz w:val="16"/>
      <w:szCs w:val="16"/>
      <w:lang w:val="en-GB"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1D0BF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D0BF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D0BF0"/>
    <w:rPr>
      <w:rFonts w:ascii="Garamond" w:eastAsia="Times New Roman" w:hAnsi="Garamond" w:cs="Times New Roman"/>
      <w:bCs/>
      <w:sz w:val="20"/>
      <w:szCs w:val="20"/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0BF0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0BF0"/>
    <w:rPr>
      <w:rFonts w:ascii="Garamond" w:eastAsia="Times New Roman" w:hAnsi="Garamond" w:cs="Times New Roman"/>
      <w:b/>
      <w:bCs/>
      <w:sz w:val="20"/>
      <w:szCs w:val="20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3562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68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7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752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86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79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38D7EDE-A2DE-45D5-8C04-99AE7DD388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2</TotalTime>
  <Pages>1</Pages>
  <Words>1058</Words>
  <Characters>6037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08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ja Marusic</dc:creator>
  <cp:lastModifiedBy>Rada</cp:lastModifiedBy>
  <cp:revision>19</cp:revision>
  <cp:lastPrinted>2022-09-08T05:36:00Z</cp:lastPrinted>
  <dcterms:created xsi:type="dcterms:W3CDTF">2022-08-24T05:06:00Z</dcterms:created>
  <dcterms:modified xsi:type="dcterms:W3CDTF">2022-09-12T06:56:00Z</dcterms:modified>
</cp:coreProperties>
</file>